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2C93B" w14:textId="77777777" w:rsidR="00B43006" w:rsidRPr="00374877" w:rsidRDefault="00B43006" w:rsidP="00B43006">
      <w:pPr>
        <w:ind w:right="-36"/>
        <w:contextualSpacing/>
        <w:jc w:val="center"/>
        <w:rPr>
          <w:rFonts w:ascii="Calibri" w:hAnsi="Calibri"/>
          <w:color w:val="000000"/>
          <w:sz w:val="20"/>
          <w:szCs w:val="20"/>
        </w:rPr>
      </w:pPr>
      <w:r w:rsidRPr="00374877">
        <w:rPr>
          <w:rFonts w:ascii="Calibri" w:hAnsi="Calibri"/>
          <w:color w:val="000000"/>
          <w:sz w:val="20"/>
          <w:szCs w:val="20"/>
        </w:rPr>
        <w:t>SOUTH DAKOTA DEPARTMENT OF LABOR AND REGULATION</w:t>
      </w:r>
    </w:p>
    <w:p w14:paraId="3A1ECEA0" w14:textId="77777777" w:rsidR="00B43006" w:rsidRPr="00374877" w:rsidRDefault="00B43006" w:rsidP="00B43006">
      <w:pPr>
        <w:ind w:right="-36"/>
        <w:contextualSpacing/>
        <w:jc w:val="center"/>
        <w:rPr>
          <w:rFonts w:ascii="Calibri" w:hAnsi="Calibri"/>
          <w:b/>
          <w:sz w:val="16"/>
          <w:szCs w:val="20"/>
        </w:rPr>
      </w:pPr>
      <w:r w:rsidRPr="00374877">
        <w:rPr>
          <w:rFonts w:ascii="Calibri" w:hAnsi="Calibri"/>
          <w:b/>
          <w:bCs/>
          <w:caps/>
          <w:sz w:val="28"/>
          <w:szCs w:val="28"/>
        </w:rPr>
        <w:t>WORKFORCE SERVICES</w:t>
      </w:r>
    </w:p>
    <w:p w14:paraId="0021C64E" w14:textId="77777777" w:rsidR="00B43006" w:rsidRPr="00374877" w:rsidRDefault="00B43006" w:rsidP="00B43006">
      <w:pPr>
        <w:spacing w:after="0" w:line="240" w:lineRule="auto"/>
        <w:contextualSpacing/>
        <w:rPr>
          <w:sz w:val="15"/>
          <w:szCs w:val="15"/>
        </w:rPr>
      </w:pPr>
    </w:p>
    <w:p w14:paraId="1600FD76" w14:textId="56300F9F" w:rsidR="005876FA" w:rsidRPr="00B16A8F" w:rsidRDefault="00B43006" w:rsidP="00B16A8F">
      <w:pPr>
        <w:spacing w:after="0" w:line="240" w:lineRule="auto"/>
        <w:contextualSpacing/>
        <w:jc w:val="center"/>
        <w:rPr>
          <w:rFonts w:ascii="Calibri" w:hAnsi="Calibri"/>
          <w:b/>
          <w:bCs/>
          <w:caps/>
          <w:sz w:val="32"/>
          <w:szCs w:val="36"/>
        </w:rPr>
      </w:pPr>
      <w:r>
        <w:rPr>
          <w:rFonts w:ascii="Calibri" w:hAnsi="Calibri"/>
          <w:b/>
          <w:bCs/>
          <w:caps/>
          <w:sz w:val="32"/>
          <w:szCs w:val="36"/>
        </w:rPr>
        <w:t>REGISTERED APprenticeShip Program</w:t>
      </w:r>
      <w:r w:rsidR="008A303A">
        <w:rPr>
          <w:rFonts w:ascii="Calibri" w:hAnsi="Calibri"/>
          <w:b/>
          <w:bCs/>
          <w:caps/>
          <w:sz w:val="32"/>
          <w:szCs w:val="36"/>
        </w:rPr>
        <w:t xml:space="preserve"> </w:t>
      </w:r>
      <w:r w:rsidRPr="00B43006">
        <w:rPr>
          <w:rFonts w:ascii="Calibri" w:hAnsi="Calibri"/>
          <w:b/>
          <w:bCs/>
          <w:caps/>
          <w:sz w:val="32"/>
          <w:szCs w:val="36"/>
        </w:rPr>
        <w:t>Sponsor Information Checklist</w:t>
      </w:r>
    </w:p>
    <w:tbl>
      <w:tblPr>
        <w:tblStyle w:val="TableGrid"/>
        <w:tblpPr w:leftFromText="180" w:rightFromText="180" w:vertAnchor="text" w:horzAnchor="margin" w:tblpXSpec="right" w:tblpY="588"/>
        <w:tblW w:w="0" w:type="auto"/>
        <w:tblLook w:val="04A0" w:firstRow="1" w:lastRow="0" w:firstColumn="1" w:lastColumn="0" w:noHBand="0" w:noVBand="1"/>
      </w:tblPr>
      <w:tblGrid>
        <w:gridCol w:w="4950"/>
      </w:tblGrid>
      <w:tr w:rsidR="00B43006" w14:paraId="1919B52B" w14:textId="77777777" w:rsidTr="00F008D9">
        <w:tc>
          <w:tcPr>
            <w:tcW w:w="4950" w:type="dxa"/>
            <w:shd w:val="clear" w:color="auto" w:fill="auto"/>
          </w:tcPr>
          <w:p w14:paraId="769A50C6" w14:textId="77777777" w:rsidR="00B43006" w:rsidRPr="00166C4E" w:rsidRDefault="00B43006" w:rsidP="00793505">
            <w:pPr>
              <w:jc w:val="center"/>
              <w:rPr>
                <w:b/>
                <w:bCs/>
                <w:i/>
                <w:iCs/>
                <w:color w:val="000000" w:themeColor="text1"/>
                <w:sz w:val="20"/>
                <w:szCs w:val="20"/>
                <w:u w:val="single"/>
              </w:rPr>
            </w:pPr>
            <w:r w:rsidRPr="00166C4E">
              <w:rPr>
                <w:b/>
                <w:bCs/>
                <w:i/>
                <w:iCs/>
                <w:sz w:val="20"/>
                <w:szCs w:val="20"/>
                <w:u w:val="single"/>
              </w:rPr>
              <w:t>KEY</w:t>
            </w:r>
          </w:p>
        </w:tc>
      </w:tr>
      <w:tr w:rsidR="00B43006" w14:paraId="02BDA57C" w14:textId="77777777" w:rsidTr="00F008D9">
        <w:tc>
          <w:tcPr>
            <w:tcW w:w="4950" w:type="dxa"/>
            <w:shd w:val="clear" w:color="auto" w:fill="FBE4D5" w:themeFill="accent2" w:themeFillTint="33"/>
          </w:tcPr>
          <w:p w14:paraId="0A47E234" w14:textId="30BE51EC" w:rsidR="00B43006" w:rsidRPr="00166C4E" w:rsidRDefault="00793505" w:rsidP="00793505">
            <w:pPr>
              <w:rPr>
                <w:color w:val="FF0000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Information n</w:t>
            </w:r>
            <w:r w:rsidR="00B43006" w:rsidRPr="00166C4E">
              <w:rPr>
                <w:color w:val="000000" w:themeColor="text1"/>
                <w:sz w:val="20"/>
                <w:szCs w:val="20"/>
              </w:rPr>
              <w:t xml:space="preserve">eeded </w:t>
            </w:r>
            <w:r w:rsidR="00F008D9">
              <w:rPr>
                <w:color w:val="000000" w:themeColor="text1"/>
                <w:sz w:val="20"/>
                <w:szCs w:val="20"/>
              </w:rPr>
              <w:t>to enroll the</w:t>
            </w:r>
            <w:r w:rsidR="00B43006" w:rsidRPr="00166C4E">
              <w:rPr>
                <w:color w:val="000000" w:themeColor="text1"/>
                <w:sz w:val="20"/>
                <w:szCs w:val="20"/>
              </w:rPr>
              <w:t xml:space="preserve"> Apprentice</w:t>
            </w:r>
            <w:r w:rsidR="00F008D9">
              <w:rPr>
                <w:color w:val="000000" w:themeColor="text1"/>
                <w:sz w:val="20"/>
                <w:szCs w:val="20"/>
              </w:rPr>
              <w:t xml:space="preserve"> in SDWORKS</w:t>
            </w:r>
          </w:p>
        </w:tc>
      </w:tr>
      <w:tr w:rsidR="00B43006" w14:paraId="5C72F78C" w14:textId="77777777" w:rsidTr="00F008D9">
        <w:tc>
          <w:tcPr>
            <w:tcW w:w="4950" w:type="dxa"/>
            <w:shd w:val="clear" w:color="auto" w:fill="E2EFD9" w:themeFill="accent6" w:themeFillTint="33"/>
          </w:tcPr>
          <w:p w14:paraId="40822930" w14:textId="21D73863" w:rsidR="00B43006" w:rsidRPr="00166C4E" w:rsidRDefault="00B43006" w:rsidP="00793505">
            <w:pPr>
              <w:rPr>
                <w:color w:val="2F5496" w:themeColor="accent1" w:themeShade="BF"/>
                <w:sz w:val="20"/>
                <w:szCs w:val="20"/>
              </w:rPr>
            </w:pPr>
            <w:r w:rsidRPr="00166C4E">
              <w:rPr>
                <w:color w:val="000000" w:themeColor="text1"/>
                <w:sz w:val="20"/>
                <w:szCs w:val="20"/>
              </w:rPr>
              <w:t>Lead ES will need for USDOL forms (Boilerplate, RAPIDS)</w:t>
            </w:r>
          </w:p>
        </w:tc>
      </w:tr>
      <w:tr w:rsidR="00B43006" w14:paraId="3B913750" w14:textId="77777777" w:rsidTr="00F008D9">
        <w:tc>
          <w:tcPr>
            <w:tcW w:w="4950" w:type="dxa"/>
            <w:shd w:val="clear" w:color="auto" w:fill="DEEAF6" w:themeFill="accent5" w:themeFillTint="33"/>
          </w:tcPr>
          <w:p w14:paraId="418F8FEC" w14:textId="3379655F" w:rsidR="00B43006" w:rsidRPr="00166C4E" w:rsidRDefault="00B43006" w:rsidP="00793505">
            <w:pPr>
              <w:rPr>
                <w:color w:val="2F5496" w:themeColor="accent1" w:themeShade="BF"/>
                <w:sz w:val="20"/>
                <w:szCs w:val="20"/>
              </w:rPr>
            </w:pPr>
            <w:r w:rsidRPr="00166C4E">
              <w:rPr>
                <w:color w:val="2F5496" w:themeColor="accent1" w:themeShade="BF"/>
                <w:sz w:val="20"/>
                <w:szCs w:val="20"/>
              </w:rPr>
              <w:t xml:space="preserve">Information </w:t>
            </w:r>
            <w:r w:rsidR="00793505">
              <w:rPr>
                <w:color w:val="2F5496" w:themeColor="accent1" w:themeShade="BF"/>
                <w:sz w:val="20"/>
                <w:szCs w:val="20"/>
              </w:rPr>
              <w:t>n</w:t>
            </w:r>
            <w:r w:rsidRPr="00166C4E">
              <w:rPr>
                <w:color w:val="2F5496" w:themeColor="accent1" w:themeShade="BF"/>
                <w:sz w:val="20"/>
                <w:szCs w:val="20"/>
              </w:rPr>
              <w:t>eeded for RAP Standards</w:t>
            </w:r>
          </w:p>
        </w:tc>
      </w:tr>
    </w:tbl>
    <w:p w14:paraId="7CC9D369" w14:textId="6C8C6C8B" w:rsidR="00973059" w:rsidRPr="00EB1ED8" w:rsidRDefault="00457A33" w:rsidP="006642FD">
      <w:pPr>
        <w:pBdr>
          <w:top w:val="single" w:sz="4" w:space="1" w:color="auto"/>
        </w:pBd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Instructions: </w:t>
      </w:r>
      <w:r w:rsidR="00973059" w:rsidRPr="00EB1ED8">
        <w:rPr>
          <w:b/>
          <w:bCs/>
          <w:i/>
          <w:iCs/>
        </w:rPr>
        <w:t>DLR Staff complete with the employer</w:t>
      </w:r>
    </w:p>
    <w:p w14:paraId="0FA09386" w14:textId="5F1882D5" w:rsidR="00B736CA" w:rsidRDefault="00F008D9" w:rsidP="006642FD">
      <w:pPr>
        <w:pBdr>
          <w:bottom w:val="single" w:sz="4" w:space="1" w:color="auto"/>
        </w:pBdr>
      </w:pPr>
      <w:r>
        <w:t>T</w:t>
      </w:r>
      <w:r w:rsidR="003811A5">
        <w:t xml:space="preserve">o create a Registered Apprenticeship Program (RAP), DLR and U.S. DOL need information from the employer/sponsor. This document assists in collecting </w:t>
      </w:r>
      <w:proofErr w:type="gramStart"/>
      <w:r w:rsidR="003811A5">
        <w:t>all of</w:t>
      </w:r>
      <w:proofErr w:type="gramEnd"/>
      <w:r w:rsidR="003811A5">
        <w:t xml:space="preserve"> the needed information in one place for a more streamlined process. </w:t>
      </w:r>
    </w:p>
    <w:p w14:paraId="189DC68C" w14:textId="4EC9AD82" w:rsidR="00B736CA" w:rsidRDefault="003D2E49" w:rsidP="4406095B">
      <w:pPr>
        <w:pStyle w:val="Heading2"/>
        <w:spacing w:line="240" w:lineRule="auto"/>
      </w:pPr>
      <w:r>
        <w:t>Forms and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725"/>
        <w:gridCol w:w="3330"/>
        <w:gridCol w:w="1885"/>
        <w:gridCol w:w="4405"/>
      </w:tblGrid>
      <w:tr w:rsidR="00B736CA" w14:paraId="4729B8B3" w14:textId="77777777" w:rsidTr="4406095B">
        <w:sdt>
          <w:sdtPr>
            <w:id w:val="1562669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4C4DEF29" w14:textId="14D26164" w:rsidR="00B736CA" w:rsidRDefault="00B736CA" w:rsidP="00B736C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25" w:type="dxa"/>
            <w:shd w:val="clear" w:color="auto" w:fill="FBE4D5" w:themeFill="accent2" w:themeFillTint="33"/>
          </w:tcPr>
          <w:p w14:paraId="64DCCCC9" w14:textId="076213EE" w:rsidR="00B736CA" w:rsidRPr="00B736CA" w:rsidRDefault="00B736CA" w:rsidP="4406095B">
            <w:pPr>
              <w:rPr>
                <w:rFonts w:eastAsiaTheme="minorEastAsia"/>
                <w:color w:val="000000" w:themeColor="text1"/>
              </w:rPr>
            </w:pPr>
            <w:r w:rsidRPr="4406095B">
              <w:rPr>
                <w:color w:val="000000" w:themeColor="text1"/>
              </w:rPr>
              <w:t>FEIN</w:t>
            </w:r>
            <w:r w:rsidR="00C067C2" w:rsidRPr="4406095B">
              <w:rPr>
                <w:color w:val="000000" w:themeColor="text1"/>
              </w:rPr>
              <w:t>:</w:t>
            </w:r>
          </w:p>
        </w:tc>
        <w:tc>
          <w:tcPr>
            <w:tcW w:w="9620" w:type="dxa"/>
            <w:gridSpan w:val="3"/>
          </w:tcPr>
          <w:p w14:paraId="05A93382" w14:textId="61A58047" w:rsidR="00B736CA" w:rsidRDefault="00C067C2" w:rsidP="4406095B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B736CA" w14:paraId="219CD4B3" w14:textId="77777777" w:rsidTr="4406095B">
        <w:trPr>
          <w:trHeight w:val="315"/>
        </w:trPr>
        <w:sdt>
          <w:sdtPr>
            <w:id w:val="-784192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2AE86A9C" w14:textId="18989E83" w:rsidR="00B736CA" w:rsidRDefault="00B736CA" w:rsidP="00B736CA">
                <w:pPr>
                  <w:rPr>
                    <w:rFonts w:ascii="MS Gothic" w:eastAsia="MS Gothic" w:hAnsi="MS Gothic"/>
                  </w:rPr>
                </w:pPr>
                <w:r w:rsidRPr="000F4EDB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5940" w:type="dxa"/>
            <w:gridSpan w:val="3"/>
            <w:shd w:val="clear" w:color="auto" w:fill="FBE4D5" w:themeFill="accent2" w:themeFillTint="33"/>
          </w:tcPr>
          <w:p w14:paraId="314EBB2A" w14:textId="459907F8" w:rsidR="00B736CA" w:rsidRPr="00B736CA" w:rsidRDefault="00B736CA" w:rsidP="4406095B">
            <w:pPr>
              <w:rPr>
                <w:color w:val="000000" w:themeColor="text1"/>
              </w:rPr>
            </w:pPr>
            <w:r w:rsidRPr="4406095B">
              <w:rPr>
                <w:color w:val="000000" w:themeColor="text1"/>
              </w:rPr>
              <w:t>SDWORKS Employer Account created (</w:t>
            </w:r>
            <w:r w:rsidR="00C067C2" w:rsidRPr="4406095B">
              <w:rPr>
                <w:color w:val="000000" w:themeColor="text1"/>
              </w:rPr>
              <w:t xml:space="preserve">and </w:t>
            </w:r>
            <w:hyperlink r:id="rId7">
              <w:r w:rsidRPr="4406095B">
                <w:rPr>
                  <w:rStyle w:val="Hyperlink"/>
                </w:rPr>
                <w:t>Form 59</w:t>
              </w:r>
            </w:hyperlink>
            <w:r w:rsidRPr="4406095B">
              <w:rPr>
                <w:color w:val="000000" w:themeColor="text1"/>
              </w:rPr>
              <w:t xml:space="preserve"> submitted)</w:t>
            </w:r>
          </w:p>
        </w:tc>
        <w:tc>
          <w:tcPr>
            <w:tcW w:w="4405" w:type="dxa"/>
          </w:tcPr>
          <w:p w14:paraId="346F0197" w14:textId="77777777" w:rsidR="00B736CA" w:rsidRDefault="00B736CA" w:rsidP="4406095B"/>
        </w:tc>
      </w:tr>
      <w:tr w:rsidR="00822BF3" w14:paraId="3108E3A9" w14:textId="77777777" w:rsidTr="4406095B">
        <w:sdt>
          <w:sdtPr>
            <w:id w:val="906874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3B4C2637" w14:textId="77777777" w:rsidR="00822BF3" w:rsidRDefault="00822BF3" w:rsidP="00256479">
                <w:r w:rsidRPr="000F4EDB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5940" w:type="dxa"/>
            <w:gridSpan w:val="3"/>
            <w:shd w:val="clear" w:color="auto" w:fill="FBE4D5" w:themeFill="accent2" w:themeFillTint="33"/>
          </w:tcPr>
          <w:p w14:paraId="7362E96A" w14:textId="75DE4FB4" w:rsidR="00822BF3" w:rsidRPr="00B736CA" w:rsidRDefault="04789E16" w:rsidP="4406095B">
            <w:pPr>
              <w:rPr>
                <w:color w:val="000000" w:themeColor="text1"/>
              </w:rPr>
            </w:pPr>
            <w:r w:rsidRPr="4406095B">
              <w:rPr>
                <w:color w:val="000000" w:themeColor="text1"/>
              </w:rPr>
              <w:t xml:space="preserve">Provider forms: </w:t>
            </w:r>
            <w:hyperlink r:id="rId8">
              <w:r w:rsidRPr="4406095B">
                <w:rPr>
                  <w:rStyle w:val="Hyperlink"/>
                </w:rPr>
                <w:t>Form 10a</w:t>
              </w:r>
            </w:hyperlink>
            <w:r w:rsidRPr="4406095B">
              <w:rPr>
                <w:color w:val="000000" w:themeColor="text1"/>
              </w:rPr>
              <w:t xml:space="preserve">, </w:t>
            </w:r>
            <w:hyperlink r:id="rId9">
              <w:r w:rsidR="0D1D4857" w:rsidRPr="4406095B">
                <w:rPr>
                  <w:rStyle w:val="Hyperlink"/>
                </w:rPr>
                <w:t>Form 70</w:t>
              </w:r>
            </w:hyperlink>
            <w:r w:rsidR="0D1D4857" w:rsidRPr="4406095B">
              <w:rPr>
                <w:color w:val="000000" w:themeColor="text1"/>
              </w:rPr>
              <w:t>,</w:t>
            </w:r>
            <w:r w:rsidRPr="4406095B">
              <w:rPr>
                <w:color w:val="000000" w:themeColor="text1"/>
              </w:rPr>
              <w:t xml:space="preserve"> </w:t>
            </w:r>
            <w:hyperlink r:id="rId10">
              <w:r w:rsidR="0D1D4857" w:rsidRPr="4406095B">
                <w:rPr>
                  <w:rStyle w:val="Hyperlink"/>
                </w:rPr>
                <w:t>Form 55</w:t>
              </w:r>
            </w:hyperlink>
            <w:r w:rsidR="00C067C2" w:rsidRPr="4406095B">
              <w:rPr>
                <w:color w:val="000000" w:themeColor="text1"/>
              </w:rPr>
              <w:t xml:space="preserve"> submitted</w:t>
            </w:r>
          </w:p>
        </w:tc>
        <w:tc>
          <w:tcPr>
            <w:tcW w:w="4405" w:type="dxa"/>
          </w:tcPr>
          <w:p w14:paraId="34A174C1" w14:textId="77777777" w:rsidR="00822BF3" w:rsidRDefault="00822BF3" w:rsidP="4406095B"/>
        </w:tc>
      </w:tr>
      <w:tr w:rsidR="00B736CA" w14:paraId="13ACA313" w14:textId="77777777" w:rsidTr="4406095B">
        <w:sdt>
          <w:sdtPr>
            <w:id w:val="767047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10559F31" w14:textId="7428DE26" w:rsidR="00B736CA" w:rsidRDefault="00B736CA" w:rsidP="00B736C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055" w:type="dxa"/>
            <w:gridSpan w:val="2"/>
            <w:shd w:val="clear" w:color="auto" w:fill="FBE4D5" w:themeFill="accent2" w:themeFillTint="33"/>
          </w:tcPr>
          <w:p w14:paraId="3FC8E5F4" w14:textId="646F1A33" w:rsidR="00B736CA" w:rsidRPr="00B736CA" w:rsidRDefault="0F33153B" w:rsidP="4406095B">
            <w:pPr>
              <w:rPr>
                <w:color w:val="000000" w:themeColor="text1"/>
              </w:rPr>
            </w:pPr>
            <w:r w:rsidRPr="4406095B">
              <w:rPr>
                <w:color w:val="000000" w:themeColor="text1"/>
              </w:rPr>
              <w:t xml:space="preserve">What is the </w:t>
            </w:r>
            <w:hyperlink r:id="rId11">
              <w:r w:rsidRPr="4406095B">
                <w:rPr>
                  <w:rStyle w:val="Hyperlink"/>
                </w:rPr>
                <w:t>occupation</w:t>
              </w:r>
            </w:hyperlink>
            <w:r w:rsidRPr="4406095B">
              <w:rPr>
                <w:color w:val="000000" w:themeColor="text1"/>
              </w:rPr>
              <w:t>? (O</w:t>
            </w:r>
            <w:r w:rsidR="04789E16" w:rsidRPr="4406095B">
              <w:rPr>
                <w:color w:val="000000" w:themeColor="text1"/>
              </w:rPr>
              <w:t>*</w:t>
            </w:r>
            <w:r w:rsidRPr="4406095B">
              <w:rPr>
                <w:color w:val="000000" w:themeColor="text1"/>
              </w:rPr>
              <w:t>NET</w:t>
            </w:r>
            <w:r w:rsidR="00B736CA" w:rsidRPr="4406095B">
              <w:rPr>
                <w:color w:val="000000" w:themeColor="text1"/>
              </w:rPr>
              <w:t>/RAPIDS)</w:t>
            </w:r>
            <w:r w:rsidR="00C067C2" w:rsidRPr="4406095B">
              <w:rPr>
                <w:color w:val="000000" w:themeColor="text1"/>
              </w:rPr>
              <w:t>:</w:t>
            </w:r>
          </w:p>
        </w:tc>
        <w:tc>
          <w:tcPr>
            <w:tcW w:w="6290" w:type="dxa"/>
            <w:gridSpan w:val="2"/>
          </w:tcPr>
          <w:p w14:paraId="192AA29A" w14:textId="0E310322" w:rsidR="00B736CA" w:rsidRDefault="00C067C2" w:rsidP="4406095B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</w:tbl>
    <w:p w14:paraId="59874E8A" w14:textId="2DCDC0C7" w:rsidR="1F7DEEBD" w:rsidRDefault="1F7DEEBD" w:rsidP="00D47598">
      <w:pPr>
        <w:pStyle w:val="Heading1"/>
      </w:pPr>
      <w:r>
        <w:t>Employe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5315"/>
        <w:gridCol w:w="1440"/>
        <w:gridCol w:w="3410"/>
      </w:tblGrid>
      <w:tr w:rsidR="00C067C2" w14:paraId="3ACD1B52" w14:textId="77777777" w:rsidTr="254E53DA">
        <w:sdt>
          <w:sdtPr>
            <w:id w:val="-1632549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4D957E42" w14:textId="77777777" w:rsidR="00822BF3" w:rsidRDefault="00822BF3" w:rsidP="00822BF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15" w:type="dxa"/>
            <w:shd w:val="clear" w:color="auto" w:fill="E2EFD9" w:themeFill="accent6" w:themeFillTint="33"/>
          </w:tcPr>
          <w:p w14:paraId="7B199412" w14:textId="5EDA8B13" w:rsidR="00822BF3" w:rsidRPr="00822BF3" w:rsidRDefault="00822BF3" w:rsidP="254E53DA">
            <w:pPr>
              <w:rPr>
                <w:rFonts w:eastAsiaTheme="minorEastAsia"/>
                <w:color w:val="000000" w:themeColor="text1"/>
              </w:rPr>
            </w:pPr>
            <w:r w:rsidRPr="254E53DA">
              <w:rPr>
                <w:color w:val="000000" w:themeColor="text1"/>
              </w:rPr>
              <w:t xml:space="preserve">How many </w:t>
            </w:r>
            <w:proofErr w:type="gramStart"/>
            <w:r w:rsidR="6AA4CD14" w:rsidRPr="254E53DA">
              <w:rPr>
                <w:color w:val="000000" w:themeColor="text1"/>
              </w:rPr>
              <w:t>journeyperson</w:t>
            </w:r>
            <w:proofErr w:type="gramEnd"/>
            <w:r w:rsidRPr="254E53DA">
              <w:rPr>
                <w:color w:val="000000" w:themeColor="text1"/>
              </w:rPr>
              <w:t xml:space="preserve">? </w:t>
            </w:r>
            <w:r w:rsidR="00C067C2" w:rsidRPr="254E53DA">
              <w:rPr>
                <w:color w:val="000000" w:themeColor="text1"/>
              </w:rPr>
              <w:t>:</w:t>
            </w:r>
          </w:p>
        </w:tc>
        <w:tc>
          <w:tcPr>
            <w:tcW w:w="4850" w:type="dxa"/>
            <w:gridSpan w:val="2"/>
          </w:tcPr>
          <w:p w14:paraId="1F527E89" w14:textId="590E6B3D" w:rsidR="00822BF3" w:rsidRDefault="00C067C2" w:rsidP="00822BF3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822BF3" w14:paraId="4F37708B" w14:textId="77777777" w:rsidTr="254E53DA">
        <w:sdt>
          <w:sdtPr>
            <w:id w:val="401723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699DF28D" w14:textId="77777777" w:rsidR="00822BF3" w:rsidRDefault="00822BF3" w:rsidP="00822BF3">
                <w:pPr>
                  <w:rPr>
                    <w:rFonts w:ascii="MS Gothic" w:eastAsia="MS Gothic" w:hAnsi="MS Gothic"/>
                  </w:rPr>
                </w:pPr>
                <w:r w:rsidRPr="000F4EDB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5315" w:type="dxa"/>
            <w:shd w:val="clear" w:color="auto" w:fill="E2EFD9" w:themeFill="accent6" w:themeFillTint="33"/>
          </w:tcPr>
          <w:p w14:paraId="6B6EFC4A" w14:textId="09A7E1CB" w:rsidR="00822BF3" w:rsidRPr="00822BF3" w:rsidRDefault="00822BF3" w:rsidP="00822BF3">
            <w:pPr>
              <w:rPr>
                <w:color w:val="000000" w:themeColor="text1"/>
              </w:rPr>
            </w:pPr>
            <w:r w:rsidRPr="00822BF3">
              <w:rPr>
                <w:color w:val="000000" w:themeColor="text1"/>
              </w:rPr>
              <w:t xml:space="preserve">How many total employees? </w:t>
            </w:r>
            <w:r w:rsidR="00C067C2">
              <w:rPr>
                <w:color w:val="000000" w:themeColor="text1"/>
              </w:rPr>
              <w:t>:</w:t>
            </w:r>
          </w:p>
        </w:tc>
        <w:tc>
          <w:tcPr>
            <w:tcW w:w="4850" w:type="dxa"/>
            <w:gridSpan w:val="2"/>
          </w:tcPr>
          <w:p w14:paraId="1BD18065" w14:textId="0EF9C42C" w:rsidR="00822BF3" w:rsidRDefault="00C067C2" w:rsidP="00822BF3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822BF3" w14:paraId="103516B1" w14:textId="77777777" w:rsidTr="254E53DA">
        <w:sdt>
          <w:sdtPr>
            <w:id w:val="-1776173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1CE553C6" w14:textId="77777777" w:rsidR="00822BF3" w:rsidRDefault="00822BF3" w:rsidP="00822BF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15" w:type="dxa"/>
            <w:shd w:val="clear" w:color="auto" w:fill="E2EFD9" w:themeFill="accent6" w:themeFillTint="33"/>
          </w:tcPr>
          <w:p w14:paraId="24CB8D27" w14:textId="088DE9B6" w:rsidR="00822BF3" w:rsidRPr="00822BF3" w:rsidRDefault="00822BF3" w:rsidP="00822BF3">
            <w:pPr>
              <w:rPr>
                <w:color w:val="000000" w:themeColor="text1"/>
              </w:rPr>
            </w:pPr>
            <w:r w:rsidRPr="00822BF3">
              <w:rPr>
                <w:color w:val="000000" w:themeColor="text1"/>
              </w:rPr>
              <w:t xml:space="preserve">How many of those employees are minority or women? </w:t>
            </w:r>
            <w:r w:rsidR="00C067C2">
              <w:rPr>
                <w:color w:val="000000" w:themeColor="text1"/>
              </w:rPr>
              <w:t>:</w:t>
            </w:r>
          </w:p>
        </w:tc>
        <w:tc>
          <w:tcPr>
            <w:tcW w:w="4850" w:type="dxa"/>
            <w:gridSpan w:val="2"/>
          </w:tcPr>
          <w:p w14:paraId="2FF2C9D1" w14:textId="3049D14E" w:rsidR="00822BF3" w:rsidRDefault="00C067C2" w:rsidP="00822BF3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822BF3" w14:paraId="1A3B364E" w14:textId="77777777" w:rsidTr="254E53DA">
        <w:sdt>
          <w:sdtPr>
            <w:id w:val="-262694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5FB44DE1" w14:textId="77777777" w:rsidR="00822BF3" w:rsidRDefault="00822BF3" w:rsidP="00822BF3">
                <w:r w:rsidRPr="000F4EDB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6755" w:type="dxa"/>
            <w:gridSpan w:val="2"/>
            <w:shd w:val="clear" w:color="auto" w:fill="DEEAF6" w:themeFill="accent5" w:themeFillTint="33"/>
          </w:tcPr>
          <w:p w14:paraId="231C98D1" w14:textId="5ADC6912" w:rsidR="00822BF3" w:rsidRPr="00B736CA" w:rsidRDefault="00822BF3" w:rsidP="00822BF3">
            <w:pPr>
              <w:rPr>
                <w:color w:val="000000" w:themeColor="text1"/>
              </w:rPr>
            </w:pPr>
            <w:r w:rsidRPr="254E53DA">
              <w:rPr>
                <w:color w:val="2F5496" w:themeColor="accent1" w:themeShade="BF"/>
              </w:rPr>
              <w:t xml:space="preserve">How many apprentices will you have to each </w:t>
            </w:r>
            <w:r w:rsidR="124C561A" w:rsidRPr="254E53DA">
              <w:rPr>
                <w:color w:val="2F5496" w:themeColor="accent1" w:themeShade="BF"/>
              </w:rPr>
              <w:t>journeyperson</w:t>
            </w:r>
            <w:r w:rsidRPr="254E53DA">
              <w:rPr>
                <w:color w:val="2F5496" w:themeColor="accent1" w:themeShade="BF"/>
              </w:rPr>
              <w:t>? (</w:t>
            </w:r>
            <w:proofErr w:type="gramStart"/>
            <w:r w:rsidRPr="254E53DA">
              <w:rPr>
                <w:color w:val="2F5496" w:themeColor="accent1" w:themeShade="BF"/>
              </w:rPr>
              <w:t>typical</w:t>
            </w:r>
            <w:r w:rsidR="28A4E4AE" w:rsidRPr="254E53DA">
              <w:rPr>
                <w:color w:val="2F5496" w:themeColor="accent1" w:themeShade="BF"/>
              </w:rPr>
              <w:t>ly</w:t>
            </w:r>
            <w:proofErr w:type="gramEnd"/>
            <w:r w:rsidRPr="254E53DA">
              <w:rPr>
                <w:color w:val="2F5496" w:themeColor="accent1" w:themeShade="BF"/>
              </w:rPr>
              <w:t xml:space="preserve"> is 1:1)</w:t>
            </w:r>
          </w:p>
        </w:tc>
        <w:tc>
          <w:tcPr>
            <w:tcW w:w="3410" w:type="dxa"/>
          </w:tcPr>
          <w:p w14:paraId="1B1F48DE" w14:textId="0920FB9E" w:rsidR="00822BF3" w:rsidRDefault="00C067C2" w:rsidP="00822BF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7A88C7B5" w14:textId="10772CE8" w:rsidR="1F7DEEBD" w:rsidRDefault="1F7DEEBD" w:rsidP="006D18D5">
      <w:pPr>
        <w:pStyle w:val="Heading2"/>
      </w:pPr>
      <w:r>
        <w:t>Wages</w:t>
      </w:r>
      <w:r w:rsidR="0CC3AD89">
        <w:t>/Hou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3155"/>
        <w:gridCol w:w="3240"/>
        <w:gridCol w:w="3770"/>
      </w:tblGrid>
      <w:tr w:rsidR="006D18D5" w14:paraId="18341B4E" w14:textId="77777777" w:rsidTr="384A9849">
        <w:sdt>
          <w:sdtPr>
            <w:id w:val="-1666160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5489E1B4" w14:textId="77777777" w:rsidR="006D18D5" w:rsidRDefault="006D18D5" w:rsidP="006D18D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55" w:type="dxa"/>
            <w:shd w:val="clear" w:color="auto" w:fill="FBE4D5" w:themeFill="accent2" w:themeFillTint="33"/>
          </w:tcPr>
          <w:p w14:paraId="48A4A2A9" w14:textId="32B3AA6F" w:rsidR="006D18D5" w:rsidRPr="00822BF3" w:rsidRDefault="006D18D5" w:rsidP="006D18D5">
            <w:pPr>
              <w:rPr>
                <w:rFonts w:eastAsiaTheme="minorEastAsia"/>
                <w:color w:val="000000" w:themeColor="text1"/>
              </w:rPr>
            </w:pPr>
            <w:r w:rsidRPr="006D18D5">
              <w:rPr>
                <w:color w:val="000000" w:themeColor="text1"/>
              </w:rPr>
              <w:t>What is the starting wage?</w:t>
            </w:r>
          </w:p>
        </w:tc>
        <w:tc>
          <w:tcPr>
            <w:tcW w:w="7010" w:type="dxa"/>
            <w:gridSpan w:val="2"/>
          </w:tcPr>
          <w:p w14:paraId="6F01194A" w14:textId="1F30E685" w:rsidR="006D18D5" w:rsidRDefault="006D18D5" w:rsidP="006D18D5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D18D5" w14:paraId="34F90435" w14:textId="77777777" w:rsidTr="384A9849">
        <w:sdt>
          <w:sdtPr>
            <w:id w:val="1416595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220836B6" w14:textId="77777777" w:rsidR="006D18D5" w:rsidRDefault="006D18D5" w:rsidP="006D18D5">
                <w:pPr>
                  <w:rPr>
                    <w:rFonts w:ascii="MS Gothic" w:eastAsia="MS Gothic" w:hAnsi="MS Gothic"/>
                  </w:rPr>
                </w:pPr>
                <w:r w:rsidRPr="000F4EDB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3155" w:type="dxa"/>
            <w:shd w:val="clear" w:color="auto" w:fill="DEEAF6" w:themeFill="accent5" w:themeFillTint="33"/>
          </w:tcPr>
          <w:p w14:paraId="3027A083" w14:textId="0904F0BC" w:rsidR="006D18D5" w:rsidRPr="00822BF3" w:rsidRDefault="006D18D5" w:rsidP="006D18D5">
            <w:pPr>
              <w:rPr>
                <w:color w:val="000000" w:themeColor="text1"/>
              </w:rPr>
            </w:pPr>
            <w:r w:rsidRPr="254E53DA">
              <w:rPr>
                <w:color w:val="2F5496" w:themeColor="accent1" w:themeShade="BF"/>
              </w:rPr>
              <w:t xml:space="preserve">What is the </w:t>
            </w:r>
            <w:r w:rsidR="124C561A" w:rsidRPr="254E53DA">
              <w:rPr>
                <w:color w:val="2F5496" w:themeColor="accent1" w:themeShade="BF"/>
              </w:rPr>
              <w:t>journeyperson</w:t>
            </w:r>
            <w:r w:rsidRPr="254E53DA">
              <w:rPr>
                <w:color w:val="2F5496" w:themeColor="accent1" w:themeShade="BF"/>
              </w:rPr>
              <w:t xml:space="preserve"> wage?</w:t>
            </w:r>
          </w:p>
        </w:tc>
        <w:tc>
          <w:tcPr>
            <w:tcW w:w="7010" w:type="dxa"/>
            <w:gridSpan w:val="2"/>
          </w:tcPr>
          <w:p w14:paraId="7B45847F" w14:textId="32083410" w:rsidR="006D18D5" w:rsidRDefault="006D18D5" w:rsidP="006D18D5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D18D5" w14:paraId="2379A88C" w14:textId="77777777" w:rsidTr="384A9849">
        <w:sdt>
          <w:sdtPr>
            <w:id w:val="2138832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502339B3" w14:textId="77777777" w:rsidR="006D18D5" w:rsidRDefault="006D18D5" w:rsidP="006D18D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395" w:type="dxa"/>
            <w:gridSpan w:val="2"/>
            <w:shd w:val="clear" w:color="auto" w:fill="DEEAF6" w:themeFill="accent5" w:themeFillTint="33"/>
          </w:tcPr>
          <w:p w14:paraId="726956B3" w14:textId="1E2E26F5" w:rsidR="006D18D5" w:rsidRPr="00822BF3" w:rsidRDefault="006D18D5" w:rsidP="006D18D5">
            <w:pPr>
              <w:rPr>
                <w:color w:val="000000" w:themeColor="text1"/>
              </w:rPr>
            </w:pPr>
            <w:r w:rsidRPr="00D25134">
              <w:rPr>
                <w:color w:val="2F5496" w:themeColor="accent1" w:themeShade="BF"/>
              </w:rPr>
              <w:t>How many wage increases do you want? (</w:t>
            </w:r>
            <w:r w:rsidR="00775D2F">
              <w:rPr>
                <w:color w:val="2F5496" w:themeColor="accent1" w:themeShade="BF"/>
              </w:rPr>
              <w:t>o</w:t>
            </w:r>
            <w:r w:rsidRPr="00D25134">
              <w:rPr>
                <w:color w:val="2F5496" w:themeColor="accent1" w:themeShade="BF"/>
              </w:rPr>
              <w:t>ne is required)</w:t>
            </w:r>
          </w:p>
        </w:tc>
        <w:tc>
          <w:tcPr>
            <w:tcW w:w="3770" w:type="dxa"/>
          </w:tcPr>
          <w:p w14:paraId="4E300697" w14:textId="062115A7" w:rsidR="006D18D5" w:rsidRDefault="006D18D5" w:rsidP="006D18D5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D18D5" w14:paraId="1B84F76F" w14:textId="77777777" w:rsidTr="384A9849">
        <w:sdt>
          <w:sdtPr>
            <w:id w:val="1455525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0D43C699" w14:textId="77777777" w:rsidR="006D18D5" w:rsidRDefault="006D18D5" w:rsidP="006D18D5">
                <w:r w:rsidRPr="000F4EDB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6395" w:type="dxa"/>
            <w:gridSpan w:val="2"/>
            <w:shd w:val="clear" w:color="auto" w:fill="DEEAF6" w:themeFill="accent5" w:themeFillTint="33"/>
          </w:tcPr>
          <w:p w14:paraId="7C2696D9" w14:textId="36D0FD95" w:rsidR="006D18D5" w:rsidRPr="00B736CA" w:rsidRDefault="006D18D5" w:rsidP="006D18D5">
            <w:pPr>
              <w:rPr>
                <w:color w:val="000000" w:themeColor="text1"/>
              </w:rPr>
            </w:pPr>
            <w:r w:rsidRPr="00D25134">
              <w:rPr>
                <w:color w:val="2F5496" w:themeColor="accent1" w:themeShade="BF"/>
              </w:rPr>
              <w:t>Do you want them by percent or competencies or hours?</w:t>
            </w:r>
          </w:p>
        </w:tc>
        <w:tc>
          <w:tcPr>
            <w:tcW w:w="3770" w:type="dxa"/>
          </w:tcPr>
          <w:p w14:paraId="6F75F6AB" w14:textId="3E486DBA" w:rsidR="006D18D5" w:rsidRDefault="006D18D5" w:rsidP="006D18D5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D18D5" w14:paraId="6B206854" w14:textId="77777777" w:rsidTr="384A9849">
        <w:trPr>
          <w:trHeight w:val="324"/>
        </w:trPr>
        <w:sdt>
          <w:sdtPr>
            <w:id w:val="1909733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0CBC7A36" w14:textId="122997D0" w:rsidR="006D18D5" w:rsidRDefault="006D18D5" w:rsidP="006D18D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395" w:type="dxa"/>
            <w:gridSpan w:val="2"/>
            <w:shd w:val="clear" w:color="auto" w:fill="E2EFD9" w:themeFill="accent6" w:themeFillTint="33"/>
          </w:tcPr>
          <w:p w14:paraId="35A92436" w14:textId="0446CD2C" w:rsidR="006D18D5" w:rsidRPr="00D25134" w:rsidRDefault="006D18D5" w:rsidP="006D18D5">
            <w:pPr>
              <w:rPr>
                <w:color w:val="2F5496" w:themeColor="accent1" w:themeShade="BF"/>
              </w:rPr>
            </w:pPr>
            <w:r w:rsidRPr="006D18D5">
              <w:rPr>
                <w:color w:val="000000" w:themeColor="text1"/>
              </w:rPr>
              <w:t>Will you be paying them for their related instruction hours?</w:t>
            </w:r>
          </w:p>
        </w:tc>
        <w:tc>
          <w:tcPr>
            <w:tcW w:w="3770" w:type="dxa"/>
          </w:tcPr>
          <w:p w14:paraId="34DF071B" w14:textId="15493EC3" w:rsidR="006D18D5" w:rsidRPr="00D25134" w:rsidRDefault="006D18D5" w:rsidP="006D18D5">
            <w:pPr>
              <w:rPr>
                <w:color w:val="2F5496" w:themeColor="accent1" w:themeShade="BF"/>
              </w:rPr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D18D5" w14:paraId="3A3D575B" w14:textId="77777777" w:rsidTr="384A9849">
        <w:sdt>
          <w:sdtPr>
            <w:id w:val="-393119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296C1828" w14:textId="60B1B817" w:rsidR="006D18D5" w:rsidRDefault="006D18D5" w:rsidP="006D18D5">
                <w:r w:rsidRPr="000F4EDB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6395" w:type="dxa"/>
            <w:gridSpan w:val="2"/>
            <w:shd w:val="clear" w:color="auto" w:fill="DEEAF6" w:themeFill="accent5" w:themeFillTint="33"/>
          </w:tcPr>
          <w:p w14:paraId="32E77459" w14:textId="39C108A1" w:rsidR="006D18D5" w:rsidRPr="00D25134" w:rsidRDefault="006D18D5" w:rsidP="006D18D5">
            <w:pPr>
              <w:rPr>
                <w:color w:val="2F5496" w:themeColor="accent1" w:themeShade="BF"/>
              </w:rPr>
            </w:pPr>
            <w:r w:rsidRPr="384A9849">
              <w:rPr>
                <w:color w:val="2F5496" w:themeColor="accent1" w:themeShade="BF"/>
              </w:rPr>
              <w:t>The probationary period needs to be 1</w:t>
            </w:r>
            <w:r w:rsidR="00567E4E" w:rsidRPr="384A9849">
              <w:rPr>
                <w:color w:val="2F5496" w:themeColor="accent1" w:themeShade="BF"/>
              </w:rPr>
              <w:t>,</w:t>
            </w:r>
            <w:r w:rsidRPr="384A9849">
              <w:rPr>
                <w:color w:val="2F5496" w:themeColor="accent1" w:themeShade="BF"/>
              </w:rPr>
              <w:t xml:space="preserve">000 hours or 25% of the total hours, whichever is less. </w:t>
            </w:r>
            <w:r w:rsidR="3CF74225" w:rsidRPr="384A9849">
              <w:rPr>
                <w:color w:val="2F5496" w:themeColor="accent1" w:themeShade="BF"/>
              </w:rPr>
              <w:t>Which fits for this program?</w:t>
            </w:r>
          </w:p>
        </w:tc>
        <w:tc>
          <w:tcPr>
            <w:tcW w:w="3770" w:type="dxa"/>
          </w:tcPr>
          <w:p w14:paraId="74674E8C" w14:textId="35F974A4" w:rsidR="006D18D5" w:rsidRPr="00D25134" w:rsidRDefault="006D18D5" w:rsidP="006D18D5">
            <w:pPr>
              <w:rPr>
                <w:color w:val="2F5496" w:themeColor="accent1" w:themeShade="BF"/>
              </w:rPr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83EC844" w14:textId="54989A77" w:rsidR="1F7DEEBD" w:rsidRDefault="1F7DEEBD" w:rsidP="00D47598">
      <w:pPr>
        <w:pStyle w:val="Heading1"/>
      </w:pPr>
      <w:r>
        <w:t>Selection</w:t>
      </w:r>
      <w:r w:rsidR="62F5E69C">
        <w:t xml:space="preserve"> of Apprenti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2435"/>
        <w:gridCol w:w="4320"/>
        <w:gridCol w:w="3410"/>
      </w:tblGrid>
      <w:tr w:rsidR="00976BD9" w14:paraId="65406F58" w14:textId="77777777" w:rsidTr="00976BD9">
        <w:sdt>
          <w:sdtPr>
            <w:id w:val="-1684670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77BB1136" w14:textId="77777777" w:rsidR="00976BD9" w:rsidRDefault="00976BD9" w:rsidP="00976BD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755" w:type="dxa"/>
            <w:gridSpan w:val="2"/>
            <w:shd w:val="clear" w:color="auto" w:fill="DEEAF6" w:themeFill="accent5" w:themeFillTint="33"/>
          </w:tcPr>
          <w:p w14:paraId="5E904245" w14:textId="43CF7399" w:rsidR="00976BD9" w:rsidRPr="00822BF3" w:rsidRDefault="00976BD9" w:rsidP="00976BD9">
            <w:pPr>
              <w:rPr>
                <w:rFonts w:eastAsiaTheme="minorEastAsia"/>
                <w:color w:val="000000" w:themeColor="text1"/>
              </w:rPr>
            </w:pPr>
            <w:r w:rsidRPr="001C2B59">
              <w:rPr>
                <w:color w:val="2F5496" w:themeColor="accent1" w:themeShade="BF"/>
              </w:rPr>
              <w:t>How are you selecting your apprentice?</w:t>
            </w:r>
          </w:p>
        </w:tc>
        <w:tc>
          <w:tcPr>
            <w:tcW w:w="3410" w:type="dxa"/>
          </w:tcPr>
          <w:p w14:paraId="5F4B426E" w14:textId="77777777" w:rsidR="00976BD9" w:rsidRDefault="00976BD9" w:rsidP="00976BD9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76BD9" w14:paraId="2898DE27" w14:textId="77777777" w:rsidTr="00976BD9">
        <w:sdt>
          <w:sdtPr>
            <w:id w:val="1529597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73FC66B2" w14:textId="77777777" w:rsidR="00976BD9" w:rsidRDefault="00976BD9" w:rsidP="00976BD9">
                <w:pPr>
                  <w:rPr>
                    <w:rFonts w:ascii="MS Gothic" w:eastAsia="MS Gothic" w:hAnsi="MS Gothic"/>
                  </w:rPr>
                </w:pPr>
                <w:r w:rsidRPr="000F4EDB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2435" w:type="dxa"/>
            <w:shd w:val="clear" w:color="auto" w:fill="DEEAF6" w:themeFill="accent5" w:themeFillTint="33"/>
          </w:tcPr>
          <w:p w14:paraId="34FCB1CD" w14:textId="44924363" w:rsidR="00976BD9" w:rsidRPr="00822BF3" w:rsidRDefault="00976BD9" w:rsidP="00976BD9">
            <w:pPr>
              <w:rPr>
                <w:color w:val="000000" w:themeColor="text1"/>
              </w:rPr>
            </w:pPr>
            <w:r w:rsidRPr="001C2B59">
              <w:rPr>
                <w:color w:val="2F5496" w:themeColor="accent1" w:themeShade="BF"/>
              </w:rPr>
              <w:t>Is there an interview?</w:t>
            </w:r>
            <w:r>
              <w:rPr>
                <w:color w:val="2F5496" w:themeColor="accent1" w:themeShade="BF"/>
              </w:rPr>
              <w:t xml:space="preserve">  </w:t>
            </w:r>
          </w:p>
        </w:tc>
        <w:tc>
          <w:tcPr>
            <w:tcW w:w="7730" w:type="dxa"/>
            <w:gridSpan w:val="2"/>
          </w:tcPr>
          <w:p w14:paraId="5D3DD81E" w14:textId="000D35F3" w:rsidR="00976BD9" w:rsidRDefault="00A10749" w:rsidP="00976BD9">
            <w:sdt>
              <w:sdtPr>
                <w:id w:val="-757052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4A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76BD9">
              <w:t xml:space="preserve">Yes    </w:t>
            </w:r>
            <w:sdt>
              <w:sdtPr>
                <w:id w:val="1203281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D9" w:rsidRPr="000F4EDB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976BD9">
              <w:t>No</w:t>
            </w:r>
          </w:p>
        </w:tc>
      </w:tr>
      <w:tr w:rsidR="00976BD9" w14:paraId="11A95B0D" w14:textId="77777777" w:rsidTr="00976BD9">
        <w:sdt>
          <w:sdtPr>
            <w:id w:val="320782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0B8F3D30" w14:textId="77777777" w:rsidR="00976BD9" w:rsidRDefault="00976BD9" w:rsidP="00976BD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755" w:type="dxa"/>
            <w:gridSpan w:val="2"/>
            <w:shd w:val="clear" w:color="auto" w:fill="DEEAF6" w:themeFill="accent5" w:themeFillTint="33"/>
          </w:tcPr>
          <w:p w14:paraId="112B04B3" w14:textId="30E72069" w:rsidR="00976BD9" w:rsidRPr="00822BF3" w:rsidRDefault="00976BD9" w:rsidP="00976BD9">
            <w:pPr>
              <w:rPr>
                <w:color w:val="000000" w:themeColor="text1"/>
              </w:rPr>
            </w:pPr>
            <w:r w:rsidRPr="001C2B59">
              <w:rPr>
                <w:color w:val="2F5496" w:themeColor="accent1" w:themeShade="BF"/>
              </w:rPr>
              <w:t>Do you want to select from new people or only existing employees?</w:t>
            </w:r>
          </w:p>
        </w:tc>
        <w:tc>
          <w:tcPr>
            <w:tcW w:w="3410" w:type="dxa"/>
          </w:tcPr>
          <w:p w14:paraId="3A600B96" w14:textId="7F00FC93" w:rsidR="00976BD9" w:rsidRDefault="00A10749" w:rsidP="00976BD9">
            <w:sdt>
              <w:sdtPr>
                <w:id w:val="-78473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6A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16A8F">
              <w:t xml:space="preserve">New     </w:t>
            </w:r>
            <w:sdt>
              <w:sdtPr>
                <w:id w:val="-199012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6A8F" w:rsidRPr="000F4EDB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B16A8F">
              <w:t xml:space="preserve">Existing      </w:t>
            </w:r>
            <w:sdt>
              <w:sdtPr>
                <w:id w:val="974805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6A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16A8F">
              <w:t>Both</w:t>
            </w:r>
          </w:p>
        </w:tc>
      </w:tr>
    </w:tbl>
    <w:p w14:paraId="486FD567" w14:textId="6F8B9B5B" w:rsidR="2342C89B" w:rsidRDefault="2342C89B" w:rsidP="00D47598">
      <w:pPr>
        <w:pStyle w:val="Heading2"/>
      </w:pPr>
      <w:r>
        <w:t>Minimum Qualifications</w:t>
      </w:r>
      <w:r w:rsidR="00C432D5">
        <w:t xml:space="preserve"> </w:t>
      </w:r>
      <w:r w:rsidR="00C432D5" w:rsidRPr="6704247E">
        <w:rPr>
          <w:b w:val="0"/>
          <w:sz w:val="20"/>
          <w:szCs w:val="20"/>
        </w:rPr>
        <w:t xml:space="preserve">(Make sure the follow </w:t>
      </w:r>
      <w:hyperlink r:id="rId12" w:history="1">
        <w:r w:rsidR="00C432D5" w:rsidRPr="007F2572">
          <w:rPr>
            <w:rStyle w:val="Hyperlink"/>
            <w:b w:val="0"/>
            <w:sz w:val="20"/>
            <w:szCs w:val="20"/>
          </w:rPr>
          <w:t>Equal Opportunity regulations</w:t>
        </w:r>
      </w:hyperlink>
      <w:r w:rsidR="00C432D5" w:rsidRPr="6704247E">
        <w:rPr>
          <w:b w:val="0"/>
          <w:sz w:val="20"/>
          <w:szCs w:val="20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6125"/>
        <w:gridCol w:w="4040"/>
      </w:tblGrid>
      <w:tr w:rsidR="009B2D85" w14:paraId="12C92C7F" w14:textId="77777777" w:rsidTr="00B16A8F">
        <w:tc>
          <w:tcPr>
            <w:tcW w:w="625" w:type="dxa"/>
            <w:vAlign w:val="center"/>
          </w:tcPr>
          <w:p w14:paraId="357D5D90" w14:textId="77777777" w:rsidR="009B2D85" w:rsidRDefault="00A10749" w:rsidP="009B2D85">
            <w:pPr>
              <w:rPr>
                <w:rFonts w:ascii="MS Gothic" w:eastAsia="MS Gothic" w:hAnsi="MS Gothic"/>
              </w:rPr>
            </w:pPr>
            <w:sdt>
              <w:sdtPr>
                <w:id w:val="-1991859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ascii="MS Gothic" w:eastAsia="MS Gothic" w:hAnsi="MS Gothic"/>
                </w:rPr>
              </w:sdtEndPr>
              <w:sdtContent/>
            </w:sdt>
            <w:r w:rsidR="009B2D85" w:rsidRPr="000F4EDB">
              <w:rPr>
                <w:rFonts w:ascii="MS Gothic" w:eastAsia="MS Gothic" w:hAnsi="MS Gothic"/>
              </w:rPr>
              <w:t>☐</w:t>
            </w:r>
          </w:p>
        </w:tc>
        <w:tc>
          <w:tcPr>
            <w:tcW w:w="6125" w:type="dxa"/>
            <w:shd w:val="clear" w:color="auto" w:fill="E2EFD9" w:themeFill="accent6" w:themeFillTint="33"/>
          </w:tcPr>
          <w:p w14:paraId="257B325C" w14:textId="681AC336" w:rsidR="009B2D85" w:rsidRPr="009B2D85" w:rsidRDefault="009B2D85" w:rsidP="009B2D85">
            <w:pPr>
              <w:rPr>
                <w:color w:val="000000" w:themeColor="text1"/>
              </w:rPr>
            </w:pPr>
            <w:r w:rsidRPr="009B2D85">
              <w:rPr>
                <w:color w:val="000000" w:themeColor="text1"/>
              </w:rPr>
              <w:t>What is the minimum age apprentice you will accept?</w:t>
            </w:r>
          </w:p>
        </w:tc>
        <w:tc>
          <w:tcPr>
            <w:tcW w:w="4040" w:type="dxa"/>
          </w:tcPr>
          <w:p w14:paraId="0247AD1F" w14:textId="77777777" w:rsidR="009B2D85" w:rsidRDefault="009B2D85" w:rsidP="009B2D85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B2D85" w14:paraId="262F0D9B" w14:textId="77777777" w:rsidTr="00B16A8F">
        <w:sdt>
          <w:sdtPr>
            <w:id w:val="-1616969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4ABCBA63" w14:textId="77777777" w:rsidR="009B2D85" w:rsidRDefault="009B2D85" w:rsidP="009B2D8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125" w:type="dxa"/>
            <w:shd w:val="clear" w:color="auto" w:fill="E2EFD9" w:themeFill="accent6" w:themeFillTint="33"/>
          </w:tcPr>
          <w:p w14:paraId="454745ED" w14:textId="1B2C158E" w:rsidR="009B2D85" w:rsidRPr="009B2D85" w:rsidRDefault="005876FA" w:rsidP="009B2D85">
            <w:pPr>
              <w:rPr>
                <w:color w:val="000000" w:themeColor="text1"/>
              </w:rPr>
            </w:pPr>
            <w:r w:rsidRPr="009B2D85">
              <w:rPr>
                <w:color w:val="000000" w:themeColor="text1"/>
              </w:rPr>
              <w:t xml:space="preserve">What is the minimum </w:t>
            </w:r>
            <w:r>
              <w:rPr>
                <w:color w:val="000000" w:themeColor="text1"/>
              </w:rPr>
              <w:t>education</w:t>
            </w:r>
            <w:r w:rsidRPr="009B2D85">
              <w:rPr>
                <w:color w:val="000000" w:themeColor="text1"/>
              </w:rPr>
              <w:t xml:space="preserve"> you will accept?</w:t>
            </w:r>
          </w:p>
        </w:tc>
        <w:tc>
          <w:tcPr>
            <w:tcW w:w="4040" w:type="dxa"/>
          </w:tcPr>
          <w:p w14:paraId="5A526665" w14:textId="77777777" w:rsidR="009B2D85" w:rsidRDefault="009B2D85" w:rsidP="009B2D85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B2D85" w14:paraId="1ED06326" w14:textId="77777777" w:rsidTr="00B16A8F">
        <w:sdt>
          <w:sdtPr>
            <w:id w:val="-1128470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1EC0DD9A" w14:textId="0D3CD48F" w:rsidR="009B2D85" w:rsidRDefault="00457A33" w:rsidP="009B2D8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6125" w:type="dxa"/>
            <w:shd w:val="clear" w:color="auto" w:fill="E2EFD9" w:themeFill="accent6" w:themeFillTint="33"/>
          </w:tcPr>
          <w:p w14:paraId="68021FDB" w14:textId="6AEBEB1F" w:rsidR="009B2D85" w:rsidRPr="009B2D85" w:rsidRDefault="009B2D85" w:rsidP="009B2D85">
            <w:pPr>
              <w:rPr>
                <w:color w:val="000000" w:themeColor="text1"/>
              </w:rPr>
            </w:pPr>
            <w:r w:rsidRPr="009B2D85">
              <w:rPr>
                <w:color w:val="000000" w:themeColor="text1"/>
              </w:rPr>
              <w:t>Physical re</w:t>
            </w:r>
            <w:r w:rsidR="00FD06D7">
              <w:rPr>
                <w:color w:val="000000" w:themeColor="text1"/>
              </w:rPr>
              <w:t>quirements</w:t>
            </w:r>
            <w:r w:rsidRPr="009B2D85">
              <w:rPr>
                <w:color w:val="000000" w:themeColor="text1"/>
              </w:rPr>
              <w:t>? (</w:t>
            </w:r>
            <w:proofErr w:type="gramStart"/>
            <w:r w:rsidR="00457A33">
              <w:rPr>
                <w:color w:val="000000" w:themeColor="text1"/>
              </w:rPr>
              <w:t>i.e.</w:t>
            </w:r>
            <w:proofErr w:type="gramEnd"/>
            <w:r w:rsidRPr="009B2D85">
              <w:rPr>
                <w:color w:val="000000" w:themeColor="text1"/>
              </w:rPr>
              <w:t xml:space="preserve"> can lift 50 </w:t>
            </w:r>
            <w:proofErr w:type="spellStart"/>
            <w:r w:rsidRPr="009B2D85">
              <w:rPr>
                <w:color w:val="000000" w:themeColor="text1"/>
              </w:rPr>
              <w:t>lbs</w:t>
            </w:r>
            <w:proofErr w:type="spellEnd"/>
            <w:r w:rsidRPr="009B2D85">
              <w:rPr>
                <w:color w:val="000000" w:themeColor="text1"/>
              </w:rPr>
              <w:t>, work on feet 8+ hours)</w:t>
            </w:r>
          </w:p>
        </w:tc>
        <w:tc>
          <w:tcPr>
            <w:tcW w:w="4040" w:type="dxa"/>
          </w:tcPr>
          <w:p w14:paraId="348CF644" w14:textId="336E243A" w:rsidR="009B2D85" w:rsidRDefault="005876FA" w:rsidP="009B2D85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ADE68E9" w14:textId="6B39C127" w:rsidR="1EC54C87" w:rsidRPr="009B2D85" w:rsidRDefault="00D47598" w:rsidP="00D90064">
      <w:pPr>
        <w:pStyle w:val="Heading1"/>
      </w:pPr>
      <w:r>
        <w:t>Training</w:t>
      </w:r>
      <w:r w:rsidR="00D90064">
        <w:t xml:space="preserve"> And Instruc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4865"/>
        <w:gridCol w:w="5300"/>
      </w:tblGrid>
      <w:tr w:rsidR="009B2D85" w14:paraId="7485330D" w14:textId="77777777" w:rsidTr="009B2D85">
        <w:sdt>
          <w:sdtPr>
            <w:id w:val="-1835135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37193BC1" w14:textId="77777777" w:rsidR="009B2D85" w:rsidRDefault="009B2D85" w:rsidP="0025647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865" w:type="dxa"/>
            <w:shd w:val="clear" w:color="auto" w:fill="DEEAF6" w:themeFill="accent5" w:themeFillTint="33"/>
          </w:tcPr>
          <w:p w14:paraId="5E162418" w14:textId="1AD1FB37" w:rsidR="009B2D85" w:rsidRPr="00822BF3" w:rsidRDefault="009B2D85" w:rsidP="00256479">
            <w:pPr>
              <w:rPr>
                <w:rFonts w:eastAsiaTheme="minorEastAsia"/>
                <w:color w:val="000000" w:themeColor="text1"/>
              </w:rPr>
            </w:pPr>
            <w:r w:rsidRPr="2190A086">
              <w:rPr>
                <w:color w:val="2F5496" w:themeColor="accent1" w:themeShade="BF"/>
              </w:rPr>
              <w:t xml:space="preserve">What sort of safety training does your company do? </w:t>
            </w:r>
          </w:p>
        </w:tc>
        <w:tc>
          <w:tcPr>
            <w:tcW w:w="5300" w:type="dxa"/>
          </w:tcPr>
          <w:p w14:paraId="1273836A" w14:textId="77777777" w:rsidR="009B2D85" w:rsidRDefault="009B2D85" w:rsidP="00256479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1819DFF" w14:textId="1D291D6D" w:rsidR="65D69CB2" w:rsidRDefault="65D69CB2" w:rsidP="00D47598">
      <w:pPr>
        <w:pStyle w:val="Heading2"/>
      </w:pPr>
      <w:r>
        <w:t>Related Instruc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7115"/>
        <w:gridCol w:w="3050"/>
      </w:tblGrid>
      <w:tr w:rsidR="00B16A8F" w14:paraId="26002239" w14:textId="77777777" w:rsidTr="384A9849">
        <w:sdt>
          <w:sdtPr>
            <w:id w:val="74412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657A87B7" w14:textId="77777777" w:rsidR="00B16A8F" w:rsidRDefault="00B16A8F" w:rsidP="00B16A8F">
                <w:pPr>
                  <w:rPr>
                    <w:rFonts w:ascii="MS Gothic" w:eastAsia="MS Gothic" w:hAnsi="MS Gothic"/>
                  </w:rPr>
                </w:pPr>
                <w:r w:rsidRPr="000F4EDB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7115" w:type="dxa"/>
            <w:shd w:val="clear" w:color="auto" w:fill="E2EFD9" w:themeFill="accent6" w:themeFillTint="33"/>
          </w:tcPr>
          <w:p w14:paraId="28B56746" w14:textId="056C6580" w:rsidR="00B16A8F" w:rsidRPr="00822BF3" w:rsidRDefault="00B16A8F" w:rsidP="00B16A8F">
            <w:pPr>
              <w:rPr>
                <w:color w:val="000000" w:themeColor="text1"/>
              </w:rPr>
            </w:pPr>
            <w:r w:rsidRPr="000B00EA">
              <w:rPr>
                <w:color w:val="70AD47" w:themeColor="accent6"/>
              </w:rPr>
              <w:t>Will you be providing your own instruction or using an outside company?</w:t>
            </w:r>
          </w:p>
        </w:tc>
        <w:tc>
          <w:tcPr>
            <w:tcW w:w="3050" w:type="dxa"/>
          </w:tcPr>
          <w:p w14:paraId="5247C291" w14:textId="16DD16A5" w:rsidR="00B16A8F" w:rsidRDefault="00A10749" w:rsidP="00B16A8F">
            <w:sdt>
              <w:sdtPr>
                <w:id w:val="350076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6A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16A8F">
              <w:t xml:space="preserve">Own     </w:t>
            </w:r>
            <w:sdt>
              <w:sdtPr>
                <w:id w:val="-433126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6A8F" w:rsidRPr="000F4EDB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B16A8F">
              <w:t xml:space="preserve">Outside      </w:t>
            </w:r>
            <w:sdt>
              <w:sdtPr>
                <w:id w:val="-732698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6A8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16A8F">
              <w:t>Both</w:t>
            </w:r>
          </w:p>
        </w:tc>
      </w:tr>
      <w:tr w:rsidR="00B16A8F" w14:paraId="6DF48682" w14:textId="77777777" w:rsidTr="384A9849">
        <w:sdt>
          <w:sdtPr>
            <w:id w:val="1367343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6E2DAD9C" w14:textId="77777777" w:rsidR="00B16A8F" w:rsidRDefault="00B16A8F" w:rsidP="00B16A8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5" w:type="dxa"/>
            <w:shd w:val="clear" w:color="auto" w:fill="E2EFD9" w:themeFill="accent6" w:themeFillTint="33"/>
          </w:tcPr>
          <w:p w14:paraId="696A2FC2" w14:textId="7758633B" w:rsidR="00B16A8F" w:rsidRPr="00822BF3" w:rsidRDefault="00B16A8F" w:rsidP="00FE31AF">
            <w:pPr>
              <w:rPr>
                <w:color w:val="000000" w:themeColor="text1"/>
              </w:rPr>
            </w:pPr>
            <w:r w:rsidRPr="00166C4E">
              <w:rPr>
                <w:b/>
                <w:bCs/>
                <w:color w:val="000000" w:themeColor="text1"/>
              </w:rPr>
              <w:t xml:space="preserve">If </w:t>
            </w:r>
            <w:r w:rsidR="007F3434" w:rsidRPr="00166C4E">
              <w:rPr>
                <w:b/>
                <w:bCs/>
                <w:color w:val="000000" w:themeColor="text1"/>
              </w:rPr>
              <w:t xml:space="preserve">using </w:t>
            </w:r>
            <w:r w:rsidRPr="00166C4E">
              <w:rPr>
                <w:b/>
                <w:bCs/>
                <w:color w:val="000000" w:themeColor="text1"/>
              </w:rPr>
              <w:t>an outside company</w:t>
            </w:r>
            <w:r w:rsidRPr="000B00EA">
              <w:rPr>
                <w:color w:val="70AD47" w:themeColor="accent6"/>
              </w:rPr>
              <w:t xml:space="preserve">, </w:t>
            </w:r>
            <w:r w:rsidR="007F3434">
              <w:rPr>
                <w:color w:val="70AD47" w:themeColor="accent6"/>
              </w:rPr>
              <w:t xml:space="preserve">provide </w:t>
            </w:r>
            <w:r w:rsidRPr="000B00EA">
              <w:rPr>
                <w:color w:val="70AD47" w:themeColor="accent6"/>
              </w:rPr>
              <w:t xml:space="preserve">their </w:t>
            </w:r>
            <w:r w:rsidR="00D90064">
              <w:rPr>
                <w:color w:val="70AD47" w:themeColor="accent6"/>
              </w:rPr>
              <w:t xml:space="preserve">name and </w:t>
            </w:r>
            <w:r w:rsidRPr="000B00EA">
              <w:rPr>
                <w:color w:val="70AD47" w:themeColor="accent6"/>
              </w:rPr>
              <w:t>contact information?</w:t>
            </w:r>
          </w:p>
        </w:tc>
        <w:tc>
          <w:tcPr>
            <w:tcW w:w="3050" w:type="dxa"/>
          </w:tcPr>
          <w:p w14:paraId="29B70982" w14:textId="137DEFDA" w:rsidR="007F3434" w:rsidRDefault="00A236CD" w:rsidP="0002236A">
            <w:r w:rsidRPr="00D90064">
              <w:rPr>
                <w:b/>
                <w:bCs/>
              </w:rPr>
              <w:t>Name:</w:t>
            </w:r>
            <w:r>
              <w:t xml:space="preserve"> </w:t>
            </w: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2236A" w14:paraId="116155D3" w14:textId="77777777" w:rsidTr="384A9849">
        <w:tc>
          <w:tcPr>
            <w:tcW w:w="625" w:type="dxa"/>
            <w:shd w:val="clear" w:color="auto" w:fill="auto"/>
            <w:vAlign w:val="center"/>
          </w:tcPr>
          <w:p w14:paraId="12BCD552" w14:textId="34498E84" w:rsidR="00166C4E" w:rsidRPr="00166C4E" w:rsidRDefault="00166C4E" w:rsidP="00166C4E"/>
        </w:tc>
        <w:tc>
          <w:tcPr>
            <w:tcW w:w="10165" w:type="dxa"/>
            <w:gridSpan w:val="2"/>
            <w:shd w:val="clear" w:color="auto" w:fill="auto"/>
          </w:tcPr>
          <w:p w14:paraId="320F55F5" w14:textId="6EF4D6FA" w:rsidR="0002236A" w:rsidRDefault="0002236A" w:rsidP="00A236CD">
            <w:pPr>
              <w:ind w:left="-14"/>
            </w:pPr>
            <w:r>
              <w:tab/>
            </w:r>
            <w:r w:rsidRPr="00D90064">
              <w:rPr>
                <w:b/>
                <w:bCs/>
              </w:rPr>
              <w:t>Tel:</w:t>
            </w:r>
            <w:r>
              <w:t xml:space="preserve"> </w:t>
            </w: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 w:rsidR="00A236CD">
              <w:tab/>
            </w:r>
            <w:r w:rsidR="00A236CD">
              <w:tab/>
            </w:r>
            <w:r w:rsidRPr="00D90064">
              <w:rPr>
                <w:b/>
                <w:bCs/>
              </w:rPr>
              <w:t>Address:</w:t>
            </w:r>
            <w:r>
              <w:t xml:space="preserve"> </w:t>
            </w: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 w:rsidRPr="0002236A">
              <w:t xml:space="preserve"> </w:t>
            </w:r>
          </w:p>
        </w:tc>
      </w:tr>
      <w:tr w:rsidR="00B16A8F" w14:paraId="5DEDC428" w14:textId="77777777" w:rsidTr="384A9849">
        <w:sdt>
          <w:sdtPr>
            <w:id w:val="-1533794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vAlign w:val="center"/>
              </w:tcPr>
              <w:p w14:paraId="58D9119A" w14:textId="77777777" w:rsidR="00B16A8F" w:rsidRDefault="00B16A8F" w:rsidP="00B16A8F">
                <w:r w:rsidRPr="000F4EDB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7115" w:type="dxa"/>
            <w:shd w:val="clear" w:color="auto" w:fill="DEEAF6" w:themeFill="accent5" w:themeFillTint="33"/>
          </w:tcPr>
          <w:p w14:paraId="1A851BD6" w14:textId="12EA3AC9" w:rsidR="00B16A8F" w:rsidRPr="00B736CA" w:rsidRDefault="00D90064" w:rsidP="00B16A8F">
            <w:pPr>
              <w:rPr>
                <w:color w:val="000000" w:themeColor="text1"/>
              </w:rPr>
            </w:pPr>
            <w:r w:rsidRPr="384A9849">
              <w:rPr>
                <w:b/>
                <w:bCs/>
                <w:color w:val="000000" w:themeColor="text1"/>
              </w:rPr>
              <w:t xml:space="preserve">If using an outside company, </w:t>
            </w:r>
            <w:r w:rsidRPr="384A9849">
              <w:rPr>
                <w:color w:val="2F5496" w:themeColor="accent1" w:themeShade="BF"/>
              </w:rPr>
              <w:t xml:space="preserve">list the courses </w:t>
            </w:r>
            <w:r w:rsidR="490B0D4A" w:rsidRPr="384A9849">
              <w:rPr>
                <w:color w:val="2F5496" w:themeColor="accent1" w:themeShade="BF"/>
              </w:rPr>
              <w:t>you</w:t>
            </w:r>
            <w:r w:rsidR="6D53301F" w:rsidRPr="384A9849">
              <w:rPr>
                <w:color w:val="2F5496" w:themeColor="accent1" w:themeShade="BF"/>
              </w:rPr>
              <w:t xml:space="preserve"> will</w:t>
            </w:r>
            <w:r w:rsidR="490B0D4A" w:rsidRPr="384A9849">
              <w:rPr>
                <w:color w:val="2F5496" w:themeColor="accent1" w:themeShade="BF"/>
              </w:rPr>
              <w:t xml:space="preserve"> be using of theirs and how many hours do each of them take?</w:t>
            </w:r>
            <w:r w:rsidR="0C9D92B2" w:rsidRPr="384A9849">
              <w:rPr>
                <w:color w:val="2F5496" w:themeColor="accent1" w:themeShade="BF"/>
              </w:rPr>
              <w:t xml:space="preserve"> </w:t>
            </w:r>
          </w:p>
        </w:tc>
        <w:tc>
          <w:tcPr>
            <w:tcW w:w="3050" w:type="dxa"/>
          </w:tcPr>
          <w:p w14:paraId="7F89A0E1" w14:textId="6D04CBF9" w:rsidR="00B16A8F" w:rsidRDefault="00B16A8F" w:rsidP="00B16A8F"/>
        </w:tc>
      </w:tr>
    </w:tbl>
    <w:p w14:paraId="7466A2B1" w14:textId="25FE09C5" w:rsidR="65D69CB2" w:rsidRDefault="00226A8B" w:rsidP="007F2572">
      <w:pPr>
        <w:spacing w:after="0" w:line="240" w:lineRule="auto"/>
        <w:ind w:left="720"/>
      </w:pPr>
      <w:r w:rsidRPr="009D0633">
        <w:rPr>
          <w:color w:val="000000" w:themeColor="text1"/>
        </w:rPr>
        <w:t xml:space="preserve">Course: </w:t>
      </w:r>
      <w:r w:rsidR="000F0496">
        <w:fldChar w:fldCharType="begin">
          <w:ffData>
            <w:name w:val="Text3"/>
            <w:enabled/>
            <w:calcOnExit w:val="0"/>
            <w:textInput/>
          </w:ffData>
        </w:fldChar>
      </w:r>
      <w:r w:rsidR="000F0496">
        <w:instrText xml:space="preserve"> FORMTEXT </w:instrText>
      </w:r>
      <w:r w:rsidR="000F0496">
        <w:fldChar w:fldCharType="separate"/>
      </w:r>
      <w:r w:rsidR="000F0496">
        <w:rPr>
          <w:noProof/>
        </w:rPr>
        <w:t> </w:t>
      </w:r>
      <w:r w:rsidR="000F0496">
        <w:rPr>
          <w:noProof/>
        </w:rPr>
        <w:t> </w:t>
      </w:r>
      <w:r w:rsidR="000F0496">
        <w:rPr>
          <w:noProof/>
        </w:rPr>
        <w:t> </w:t>
      </w:r>
      <w:r w:rsidR="000F0496">
        <w:rPr>
          <w:noProof/>
        </w:rPr>
        <w:t> </w:t>
      </w:r>
      <w:r w:rsidR="000F0496">
        <w:rPr>
          <w:noProof/>
        </w:rPr>
        <w:t> </w:t>
      </w:r>
      <w:r w:rsidR="000F0496">
        <w:fldChar w:fldCharType="end"/>
      </w:r>
      <w:r w:rsidRPr="009D0633">
        <w:rPr>
          <w:color w:val="000000" w:themeColor="text1"/>
        </w:rPr>
        <w:tab/>
        <w:t xml:space="preserve">Hours: </w:t>
      </w:r>
      <w:r w:rsidR="000F0496">
        <w:fldChar w:fldCharType="begin">
          <w:ffData>
            <w:name w:val="Text3"/>
            <w:enabled/>
            <w:calcOnExit w:val="0"/>
            <w:textInput/>
          </w:ffData>
        </w:fldChar>
      </w:r>
      <w:r w:rsidR="000F0496">
        <w:instrText xml:space="preserve"> FORMTEXT </w:instrText>
      </w:r>
      <w:r w:rsidR="000F0496">
        <w:fldChar w:fldCharType="separate"/>
      </w:r>
      <w:r w:rsidR="000F0496">
        <w:rPr>
          <w:noProof/>
        </w:rPr>
        <w:t> </w:t>
      </w:r>
      <w:r w:rsidR="000F0496">
        <w:rPr>
          <w:noProof/>
        </w:rPr>
        <w:t> </w:t>
      </w:r>
      <w:r w:rsidR="000F0496">
        <w:rPr>
          <w:noProof/>
        </w:rPr>
        <w:t> </w:t>
      </w:r>
      <w:r w:rsidR="000F0496">
        <w:rPr>
          <w:noProof/>
        </w:rPr>
        <w:t> </w:t>
      </w:r>
      <w:r w:rsidR="000F0496">
        <w:rPr>
          <w:noProof/>
        </w:rPr>
        <w:t> </w:t>
      </w:r>
      <w:r w:rsidR="000F0496">
        <w:fldChar w:fldCharType="end"/>
      </w:r>
    </w:p>
    <w:p w14:paraId="1DC9992B" w14:textId="34B92804" w:rsidR="00F008D9" w:rsidRPr="00374877" w:rsidRDefault="00F008D9" w:rsidP="00374877">
      <w:pPr>
        <w:spacing w:after="0" w:line="240" w:lineRule="auto"/>
        <w:ind w:left="720"/>
        <w:rPr>
          <w:color w:val="000000" w:themeColor="text1"/>
        </w:rPr>
      </w:pPr>
      <w:r w:rsidRPr="009D0633">
        <w:rPr>
          <w:color w:val="000000" w:themeColor="text1"/>
        </w:rPr>
        <w:t xml:space="preserve">Course: </w:t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 w:rsidRPr="009D0633">
        <w:rPr>
          <w:color w:val="000000" w:themeColor="text1"/>
        </w:rPr>
        <w:tab/>
        <w:t xml:space="preserve">Hours: </w:t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sectPr w:rsidR="00F008D9" w:rsidRPr="00374877" w:rsidSect="00166C4E">
      <w:footerReference w:type="default" r:id="rId13"/>
      <w:pgSz w:w="12240" w:h="15840"/>
      <w:pgMar w:top="531" w:right="720" w:bottom="720" w:left="720" w:header="720" w:footer="41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4F7DB5" w14:textId="77777777" w:rsidR="00A10749" w:rsidRDefault="00A10749" w:rsidP="009131E7">
      <w:pPr>
        <w:spacing w:after="0" w:line="240" w:lineRule="auto"/>
      </w:pPr>
      <w:r>
        <w:separator/>
      </w:r>
    </w:p>
  </w:endnote>
  <w:endnote w:type="continuationSeparator" w:id="0">
    <w:p w14:paraId="0EEB13A1" w14:textId="77777777" w:rsidR="00A10749" w:rsidRDefault="00A10749" w:rsidP="009131E7">
      <w:pPr>
        <w:spacing w:after="0" w:line="240" w:lineRule="auto"/>
      </w:pPr>
      <w:r>
        <w:continuationSeparator/>
      </w:r>
    </w:p>
  </w:endnote>
  <w:endnote w:type="continuationNotice" w:id="1">
    <w:p w14:paraId="617190E6" w14:textId="77777777" w:rsidR="00A10749" w:rsidRDefault="00A107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86682" w14:textId="6CB73F01" w:rsidR="009131E7" w:rsidRPr="009131E7" w:rsidRDefault="009131E7" w:rsidP="00256479">
    <w:pPr>
      <w:pStyle w:val="Footer"/>
      <w:tabs>
        <w:tab w:val="clear" w:pos="4680"/>
        <w:tab w:val="clear" w:pos="9360"/>
        <w:tab w:val="center" w:pos="5130"/>
        <w:tab w:val="right" w:pos="12060"/>
      </w:tabs>
      <w:rPr>
        <w:rFonts w:ascii="Calibri" w:hAnsi="Calibri" w:cs="Arial"/>
        <w:i/>
        <w:sz w:val="20"/>
        <w:szCs w:val="20"/>
      </w:rPr>
    </w:pPr>
    <w:r w:rsidRPr="00197E0C">
      <w:rPr>
        <w:rFonts w:ascii="Calibri" w:hAnsi="Calibri" w:cs="Arial"/>
        <w:sz w:val="18"/>
        <w:szCs w:val="20"/>
      </w:rPr>
      <w:t xml:space="preserve">DLR WIOA – </w:t>
    </w:r>
    <w:r w:rsidR="00256479">
      <w:rPr>
        <w:rFonts w:ascii="Calibri" w:hAnsi="Calibri" w:cs="Arial"/>
        <w:sz w:val="18"/>
        <w:szCs w:val="20"/>
      </w:rPr>
      <w:t>Section 11</w:t>
    </w:r>
    <w:r>
      <w:rPr>
        <w:rFonts w:ascii="Calibri" w:hAnsi="Calibri" w:cs="Arial"/>
        <w:sz w:val="18"/>
        <w:szCs w:val="20"/>
      </w:rPr>
      <w:tab/>
    </w:r>
    <w:r w:rsidR="006642FD">
      <w:rPr>
        <w:rFonts w:ascii="Calibri" w:hAnsi="Calibri" w:cs="Arial"/>
        <w:sz w:val="18"/>
        <w:szCs w:val="20"/>
      </w:rPr>
      <w:t>RAP Sponsor Checklist</w:t>
    </w:r>
    <w:r>
      <w:rPr>
        <w:rFonts w:ascii="Calibri" w:hAnsi="Calibri" w:cs="Arial"/>
        <w:sz w:val="18"/>
        <w:szCs w:val="20"/>
      </w:rPr>
      <w:tab/>
      <w:t xml:space="preserve">REV </w:t>
    </w:r>
    <w:r w:rsidR="00374877">
      <w:rPr>
        <w:rFonts w:ascii="Calibri" w:hAnsi="Calibri" w:cs="Arial"/>
        <w:sz w:val="18"/>
        <w:szCs w:val="20"/>
      </w:rPr>
      <w:t>02/18</w:t>
    </w:r>
    <w:r w:rsidRPr="00197E0C">
      <w:rPr>
        <w:rFonts w:ascii="Calibri" w:hAnsi="Calibri" w:cs="Arial"/>
        <w:sz w:val="18"/>
        <w:szCs w:val="20"/>
      </w:rPr>
      <w:t>/20</w:t>
    </w:r>
    <w:r>
      <w:rPr>
        <w:rFonts w:ascii="Calibri" w:hAnsi="Calibri" w:cs="Arial"/>
        <w:sz w:val="18"/>
        <w:szCs w:val="20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2B60CD" w14:textId="77777777" w:rsidR="00A10749" w:rsidRDefault="00A10749" w:rsidP="009131E7">
      <w:pPr>
        <w:spacing w:after="0" w:line="240" w:lineRule="auto"/>
      </w:pPr>
      <w:r>
        <w:separator/>
      </w:r>
    </w:p>
  </w:footnote>
  <w:footnote w:type="continuationSeparator" w:id="0">
    <w:p w14:paraId="205C7B9B" w14:textId="77777777" w:rsidR="00A10749" w:rsidRDefault="00A10749" w:rsidP="009131E7">
      <w:pPr>
        <w:spacing w:after="0" w:line="240" w:lineRule="auto"/>
      </w:pPr>
      <w:r>
        <w:continuationSeparator/>
      </w:r>
    </w:p>
  </w:footnote>
  <w:footnote w:type="continuationNotice" w:id="1">
    <w:p w14:paraId="432781CB" w14:textId="77777777" w:rsidR="00A10749" w:rsidRDefault="00A1074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91553"/>
    <w:multiLevelType w:val="hybridMultilevel"/>
    <w:tmpl w:val="FFFFFFFF"/>
    <w:lvl w:ilvl="0" w:tplc="9D287E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400B1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F29A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B23C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DCA6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6A4F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9204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48BB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E487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F335A"/>
    <w:multiLevelType w:val="hybridMultilevel"/>
    <w:tmpl w:val="9CF871C8"/>
    <w:lvl w:ilvl="0" w:tplc="709A2E5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98A0A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5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226A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DE86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90E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ECE8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BAD5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0224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17DD1"/>
    <w:multiLevelType w:val="hybridMultilevel"/>
    <w:tmpl w:val="FF46DCBE"/>
    <w:lvl w:ilvl="0" w:tplc="1FBCDF6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EF9A97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5485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8B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566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FEE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DE9D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28DB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D01B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A7F5C"/>
    <w:multiLevelType w:val="hybridMultilevel"/>
    <w:tmpl w:val="63AA0C48"/>
    <w:lvl w:ilvl="0" w:tplc="8D3A77A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9BA63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A26C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4C0A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DAB5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0CD8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401F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347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DA1A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13176"/>
    <w:multiLevelType w:val="hybridMultilevel"/>
    <w:tmpl w:val="6944E884"/>
    <w:lvl w:ilvl="0" w:tplc="A664F80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57C8F1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FEBA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E870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52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72A0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5ED0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7A5C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A05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26BD8"/>
    <w:multiLevelType w:val="hybridMultilevel"/>
    <w:tmpl w:val="FFFFFFFF"/>
    <w:lvl w:ilvl="0" w:tplc="FD84580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22649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6ED9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0EDE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2E7E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F047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44E7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32B9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1C94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02454F"/>
    <w:multiLevelType w:val="hybridMultilevel"/>
    <w:tmpl w:val="FFFFFFFF"/>
    <w:lvl w:ilvl="0" w:tplc="74DA675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E4DE96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7006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5A21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A7A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EE72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503C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520D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E429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92AF8"/>
    <w:multiLevelType w:val="hybridMultilevel"/>
    <w:tmpl w:val="FFFFFFFF"/>
    <w:lvl w:ilvl="0" w:tplc="3F8C357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25E7B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7C71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544E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E80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9E8D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8000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FA51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CC5A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6370C3"/>
    <w:multiLevelType w:val="hybridMultilevel"/>
    <w:tmpl w:val="783E5EF8"/>
    <w:lvl w:ilvl="0" w:tplc="C5B8BF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6B018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B2C6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2A3E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5897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BA72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ACA4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6CBE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AA81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49061F"/>
    <w:multiLevelType w:val="hybridMultilevel"/>
    <w:tmpl w:val="FFFFFFFF"/>
    <w:lvl w:ilvl="0" w:tplc="FE7C73D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42F077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00EC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76A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E621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20F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5C8C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9EA1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141B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5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DA0MzQzMjE0NDJV0lEKTi0uzszPAykwrAUACQ/hQywAAAA="/>
  </w:docVars>
  <w:rsids>
    <w:rsidRoot w:val="4B268F4E"/>
    <w:rsid w:val="0002236A"/>
    <w:rsid w:val="000F0496"/>
    <w:rsid w:val="00146A1B"/>
    <w:rsid w:val="00166C4E"/>
    <w:rsid w:val="00175901"/>
    <w:rsid w:val="001909B3"/>
    <w:rsid w:val="001F4F7F"/>
    <w:rsid w:val="00226A8B"/>
    <w:rsid w:val="00256479"/>
    <w:rsid w:val="00260740"/>
    <w:rsid w:val="0029522C"/>
    <w:rsid w:val="002A3F1A"/>
    <w:rsid w:val="002E3198"/>
    <w:rsid w:val="002E5598"/>
    <w:rsid w:val="003208A5"/>
    <w:rsid w:val="0035577B"/>
    <w:rsid w:val="00374877"/>
    <w:rsid w:val="0037662C"/>
    <w:rsid w:val="003811A5"/>
    <w:rsid w:val="00392E0A"/>
    <w:rsid w:val="003D02F8"/>
    <w:rsid w:val="003D2E49"/>
    <w:rsid w:val="003F5499"/>
    <w:rsid w:val="00406BE2"/>
    <w:rsid w:val="00436825"/>
    <w:rsid w:val="00457A33"/>
    <w:rsid w:val="004837A3"/>
    <w:rsid w:val="004B3C3B"/>
    <w:rsid w:val="004D3D7A"/>
    <w:rsid w:val="004D6BDA"/>
    <w:rsid w:val="00514018"/>
    <w:rsid w:val="0051552E"/>
    <w:rsid w:val="00567E4E"/>
    <w:rsid w:val="005876FA"/>
    <w:rsid w:val="005B3A6C"/>
    <w:rsid w:val="005F6958"/>
    <w:rsid w:val="00641BE6"/>
    <w:rsid w:val="006642FD"/>
    <w:rsid w:val="00690716"/>
    <w:rsid w:val="006D18D5"/>
    <w:rsid w:val="006D3D38"/>
    <w:rsid w:val="0070064A"/>
    <w:rsid w:val="007040D5"/>
    <w:rsid w:val="00761F3D"/>
    <w:rsid w:val="00775D2F"/>
    <w:rsid w:val="00793505"/>
    <w:rsid w:val="007B61DA"/>
    <w:rsid w:val="007F2572"/>
    <w:rsid w:val="007F3434"/>
    <w:rsid w:val="0080161B"/>
    <w:rsid w:val="008178FB"/>
    <w:rsid w:val="00822BF3"/>
    <w:rsid w:val="0084691D"/>
    <w:rsid w:val="008A303A"/>
    <w:rsid w:val="008A79AB"/>
    <w:rsid w:val="009131E7"/>
    <w:rsid w:val="00973059"/>
    <w:rsid w:val="00976BD9"/>
    <w:rsid w:val="009B2D85"/>
    <w:rsid w:val="009D0633"/>
    <w:rsid w:val="009D266F"/>
    <w:rsid w:val="00A10749"/>
    <w:rsid w:val="00A236CD"/>
    <w:rsid w:val="00A678E7"/>
    <w:rsid w:val="00AB183D"/>
    <w:rsid w:val="00AC77AD"/>
    <w:rsid w:val="00AF166E"/>
    <w:rsid w:val="00AF327A"/>
    <w:rsid w:val="00B16A8F"/>
    <w:rsid w:val="00B326BC"/>
    <w:rsid w:val="00B43006"/>
    <w:rsid w:val="00B736CA"/>
    <w:rsid w:val="00B76A83"/>
    <w:rsid w:val="00BD72FA"/>
    <w:rsid w:val="00C067C2"/>
    <w:rsid w:val="00C432D5"/>
    <w:rsid w:val="00C94AB2"/>
    <w:rsid w:val="00D0194F"/>
    <w:rsid w:val="00D37FB0"/>
    <w:rsid w:val="00D47598"/>
    <w:rsid w:val="00D66ED7"/>
    <w:rsid w:val="00D90064"/>
    <w:rsid w:val="00DF2EE1"/>
    <w:rsid w:val="00E444C5"/>
    <w:rsid w:val="00EB1ED8"/>
    <w:rsid w:val="00F008D9"/>
    <w:rsid w:val="00F84F12"/>
    <w:rsid w:val="00F92DE0"/>
    <w:rsid w:val="00FB7887"/>
    <w:rsid w:val="00FD06D7"/>
    <w:rsid w:val="00FD3E5E"/>
    <w:rsid w:val="00FE31AF"/>
    <w:rsid w:val="02907FC7"/>
    <w:rsid w:val="04789E16"/>
    <w:rsid w:val="063885D3"/>
    <w:rsid w:val="06DF0ED4"/>
    <w:rsid w:val="090F48B5"/>
    <w:rsid w:val="0C9D92B2"/>
    <w:rsid w:val="0CC3AD89"/>
    <w:rsid w:val="0CFCECB2"/>
    <w:rsid w:val="0D1D4857"/>
    <w:rsid w:val="0F33153B"/>
    <w:rsid w:val="10FD7436"/>
    <w:rsid w:val="124C561A"/>
    <w:rsid w:val="133788F7"/>
    <w:rsid w:val="1429EB55"/>
    <w:rsid w:val="18D65E95"/>
    <w:rsid w:val="1CA33E57"/>
    <w:rsid w:val="1D47F09B"/>
    <w:rsid w:val="1EC54C87"/>
    <w:rsid w:val="1F7DEEBD"/>
    <w:rsid w:val="2190A086"/>
    <w:rsid w:val="231E0C91"/>
    <w:rsid w:val="2342C89B"/>
    <w:rsid w:val="23C11847"/>
    <w:rsid w:val="23FAC8ED"/>
    <w:rsid w:val="2456E44F"/>
    <w:rsid w:val="254E53DA"/>
    <w:rsid w:val="25E630AB"/>
    <w:rsid w:val="2679492E"/>
    <w:rsid w:val="28A4E4AE"/>
    <w:rsid w:val="2BD15EB5"/>
    <w:rsid w:val="3087D57A"/>
    <w:rsid w:val="343AA9CF"/>
    <w:rsid w:val="36E4A1F1"/>
    <w:rsid w:val="384A9849"/>
    <w:rsid w:val="3A4706AA"/>
    <w:rsid w:val="3A8D3BB3"/>
    <w:rsid w:val="3BB6E433"/>
    <w:rsid w:val="3CF74225"/>
    <w:rsid w:val="408A5556"/>
    <w:rsid w:val="4191BC37"/>
    <w:rsid w:val="42EDF9C5"/>
    <w:rsid w:val="4406095B"/>
    <w:rsid w:val="44810DE3"/>
    <w:rsid w:val="4646B524"/>
    <w:rsid w:val="490B0D4A"/>
    <w:rsid w:val="4B268F4E"/>
    <w:rsid w:val="4EB03F83"/>
    <w:rsid w:val="510F37D8"/>
    <w:rsid w:val="515BF8A6"/>
    <w:rsid w:val="51FC82D9"/>
    <w:rsid w:val="5388218B"/>
    <w:rsid w:val="53CA7617"/>
    <w:rsid w:val="552E0444"/>
    <w:rsid w:val="56C3348D"/>
    <w:rsid w:val="56E6E36B"/>
    <w:rsid w:val="56F59A3E"/>
    <w:rsid w:val="580EC02E"/>
    <w:rsid w:val="5BEFE012"/>
    <w:rsid w:val="5CB575CA"/>
    <w:rsid w:val="5E2568CE"/>
    <w:rsid w:val="6014CA94"/>
    <w:rsid w:val="62F5E69C"/>
    <w:rsid w:val="65D69CB2"/>
    <w:rsid w:val="6685BE86"/>
    <w:rsid w:val="6704247E"/>
    <w:rsid w:val="6AA4CD14"/>
    <w:rsid w:val="6CDBD7AD"/>
    <w:rsid w:val="6D53301F"/>
    <w:rsid w:val="6D5A0AD4"/>
    <w:rsid w:val="6ED2DCB3"/>
    <w:rsid w:val="6F4F93D0"/>
    <w:rsid w:val="6F82E0F0"/>
    <w:rsid w:val="7051688D"/>
    <w:rsid w:val="71021B9A"/>
    <w:rsid w:val="7166B781"/>
    <w:rsid w:val="721122CF"/>
    <w:rsid w:val="7448FEF5"/>
    <w:rsid w:val="76F02614"/>
    <w:rsid w:val="7774CA78"/>
    <w:rsid w:val="783DEDC9"/>
    <w:rsid w:val="793DBB88"/>
    <w:rsid w:val="7B992F4D"/>
    <w:rsid w:val="7EACE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268F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877"/>
    <w:pPr>
      <w:keepNext/>
      <w:keepLines/>
      <w:spacing w:before="160" w:after="0"/>
      <w:outlineLvl w:val="0"/>
    </w:pPr>
    <w:rPr>
      <w:rFonts w:eastAsiaTheme="majorEastAsia" w:cs="Times New Roman (Headings CS)"/>
      <w:b/>
      <w:caps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1E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i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74877"/>
    <w:rPr>
      <w:rFonts w:eastAsiaTheme="majorEastAsia" w:cs="Times New Roman (Headings CS)"/>
      <w:b/>
      <w: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B1ED8"/>
    <w:rPr>
      <w:rFonts w:asciiTheme="majorHAnsi" w:eastAsiaTheme="majorEastAsia" w:hAnsiTheme="majorHAnsi" w:cstheme="majorBidi"/>
      <w:b/>
      <w:i/>
      <w:color w:val="000000" w:themeColor="text1"/>
      <w:szCs w:val="26"/>
    </w:rPr>
  </w:style>
  <w:style w:type="table" w:styleId="TableGrid">
    <w:name w:val="Table Grid"/>
    <w:basedOn w:val="TableNormal"/>
    <w:uiPriority w:val="39"/>
    <w:rsid w:val="00EB1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6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6C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131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1E7"/>
  </w:style>
  <w:style w:type="paragraph" w:styleId="Footer">
    <w:name w:val="footer"/>
    <w:basedOn w:val="Normal"/>
    <w:link w:val="FooterChar"/>
    <w:uiPriority w:val="99"/>
    <w:unhideWhenUsed/>
    <w:rsid w:val="009131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1E7"/>
  </w:style>
  <w:style w:type="character" w:styleId="Hyperlink">
    <w:name w:val="Hyperlink"/>
    <w:basedOn w:val="DefaultParagraphFont"/>
    <w:uiPriority w:val="99"/>
    <w:unhideWhenUsed/>
    <w:rsid w:val="000223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25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lr.sd.gov/workforce_services/wioa/wioa_manual/workforce_form10_conditionsandassurances.pdf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deforms.na2.documents.adobe.com/public/esignWidget?wid=CBFCIBAA3AAABLblqZhAWqAb96QazjLDmXeUTCzlH-Xd4z9yVWPJzdNOuGvl15rYxI7oiHyO3nOzHvHy1bfc*" TargetMode="External"/><Relationship Id="rId12" Type="http://schemas.openxmlformats.org/officeDocument/2006/relationships/hyperlink" Target="https://dlr.sd.gov/equal_opportunity/documents/eeoc_poster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pprenticeship.gov/apprenticeship-occupation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lr.sd.gov/workforce_services/wioa/wioa_manual/workforce_form55_rap_provider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lr.sd.gov/workforce_services/wioa/wioa_manual/workforce_form70_payment_auth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56</CharactersWithSpaces>
  <SharedDoc>false</SharedDoc>
  <HyperlinkBase/>
  <HLinks>
    <vt:vector size="36" baseType="variant">
      <vt:variant>
        <vt:i4>983124</vt:i4>
      </vt:variant>
      <vt:variant>
        <vt:i4>54</vt:i4>
      </vt:variant>
      <vt:variant>
        <vt:i4>0</vt:i4>
      </vt:variant>
      <vt:variant>
        <vt:i4>5</vt:i4>
      </vt:variant>
      <vt:variant>
        <vt:lpwstr>https://dlr.sd.gov/equal_opportunity/documents/eeoc_poster.pdf</vt:lpwstr>
      </vt:variant>
      <vt:variant>
        <vt:lpwstr/>
      </vt:variant>
      <vt:variant>
        <vt:i4>327752</vt:i4>
      </vt:variant>
      <vt:variant>
        <vt:i4>15</vt:i4>
      </vt:variant>
      <vt:variant>
        <vt:i4>0</vt:i4>
      </vt:variant>
      <vt:variant>
        <vt:i4>5</vt:i4>
      </vt:variant>
      <vt:variant>
        <vt:lpwstr>https://www.apprenticeship.gov/apprenticeship-occupations</vt:lpwstr>
      </vt:variant>
      <vt:variant>
        <vt:lpwstr/>
      </vt:variant>
      <vt:variant>
        <vt:i4>7798870</vt:i4>
      </vt:variant>
      <vt:variant>
        <vt:i4>12</vt:i4>
      </vt:variant>
      <vt:variant>
        <vt:i4>0</vt:i4>
      </vt:variant>
      <vt:variant>
        <vt:i4>5</vt:i4>
      </vt:variant>
      <vt:variant>
        <vt:lpwstr>https://dlr.sd.gov/workforce_services/wioa/wioa_manual/workforce_form55_rap_provider.pdf</vt:lpwstr>
      </vt:variant>
      <vt:variant>
        <vt:lpwstr/>
      </vt:variant>
      <vt:variant>
        <vt:i4>7929935</vt:i4>
      </vt:variant>
      <vt:variant>
        <vt:i4>9</vt:i4>
      </vt:variant>
      <vt:variant>
        <vt:i4>0</vt:i4>
      </vt:variant>
      <vt:variant>
        <vt:i4>5</vt:i4>
      </vt:variant>
      <vt:variant>
        <vt:lpwstr>https://dlr.sd.gov/workforce_services/wioa/wioa_manual/workforce_form70_payment_auth.pdf</vt:lpwstr>
      </vt:variant>
      <vt:variant>
        <vt:lpwstr/>
      </vt:variant>
      <vt:variant>
        <vt:i4>6619241</vt:i4>
      </vt:variant>
      <vt:variant>
        <vt:i4>6</vt:i4>
      </vt:variant>
      <vt:variant>
        <vt:i4>0</vt:i4>
      </vt:variant>
      <vt:variant>
        <vt:i4>5</vt:i4>
      </vt:variant>
      <vt:variant>
        <vt:lpwstr>https://dlr.sd.gov/workforce_services/wioa/wioa_manual/workforce_form10_conditionsandassurances.pdf</vt:lpwstr>
      </vt:variant>
      <vt:variant>
        <vt:lpwstr/>
      </vt:variant>
      <vt:variant>
        <vt:i4>5242906</vt:i4>
      </vt:variant>
      <vt:variant>
        <vt:i4>3</vt:i4>
      </vt:variant>
      <vt:variant>
        <vt:i4>0</vt:i4>
      </vt:variant>
      <vt:variant>
        <vt:i4>5</vt:i4>
      </vt:variant>
      <vt:variant>
        <vt:lpwstr>https://sdeforms.na2.documents.adobe.com/public/esignWidget?wid=CBFCIBAA3AAABLblqZhAWqAb96QazjLDmXeUTCzlH-Xd4z9yVWPJzdNOuGvl15rYxI7oiHyO3nOzHvHy1bfc*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0T15:21:00Z</dcterms:created>
  <dcterms:modified xsi:type="dcterms:W3CDTF">2022-01-20T15:21:00Z</dcterms:modified>
  <cp:category/>
</cp:coreProperties>
</file>